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D3AAB" w:rsidRPr="00B44196" w:rsidRDefault="003D3AAB" w:rsidP="002668B4">
      <w:pPr>
        <w:jc w:val="both"/>
        <w:rPr>
          <w:rFonts w:ascii="Century Gothic" w:hAnsi="Century Gothic"/>
          <w:sz w:val="22"/>
          <w:szCs w:val="22"/>
          <w:lang w:val="en-US"/>
        </w:rPr>
      </w:pPr>
    </w:p>
    <w:tbl>
      <w:tblPr>
        <w:tblW w:w="9807" w:type="dxa"/>
        <w:jc w:val="center"/>
        <w:tblInd w:w="-1743" w:type="dxa"/>
        <w:tblBorders>
          <w:bottom w:val="single" w:sz="4" w:space="0" w:color="auto"/>
        </w:tblBorders>
        <w:tblLook w:val="01E0"/>
      </w:tblPr>
      <w:tblGrid>
        <w:gridCol w:w="1765"/>
        <w:gridCol w:w="6438"/>
        <w:gridCol w:w="1604"/>
      </w:tblGrid>
      <w:tr w:rsidR="005A440C" w:rsidRPr="00E60DDB" w:rsidTr="005A440C">
        <w:trPr>
          <w:trHeight w:val="807"/>
          <w:jc w:val="center"/>
        </w:trPr>
        <w:tc>
          <w:tcPr>
            <w:tcW w:w="1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5A440C" w:rsidRPr="00E60DDB" w:rsidRDefault="005A440C" w:rsidP="005A440C">
            <w:pPr>
              <w:tabs>
                <w:tab w:val="center" w:pos="4153"/>
                <w:tab w:val="right" w:pos="8306"/>
              </w:tabs>
              <w:jc w:val="right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6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5A440C" w:rsidRPr="00E60DDB" w:rsidRDefault="005A440C" w:rsidP="005A440C">
            <w:pPr>
              <w:contextualSpacing/>
              <w:rPr>
                <w:rFonts w:ascii="Calibri" w:hAnsi="Calibri" w:cs="Calibri"/>
                <w:b/>
                <w:emboss/>
                <w:color w:val="333399"/>
                <w:spacing w:val="30"/>
                <w:sz w:val="28"/>
                <w:szCs w:val="28"/>
              </w:rPr>
            </w:pPr>
            <w:r w:rsidRPr="00E60DDB">
              <w:rPr>
                <w:rFonts w:ascii="Calibri" w:hAnsi="Calibri" w:cs="Calibri"/>
                <w:b/>
                <w:emboss/>
                <w:color w:val="333399"/>
                <w:spacing w:val="30"/>
                <w:sz w:val="28"/>
                <w:szCs w:val="28"/>
              </w:rPr>
              <w:t xml:space="preserve">ΕΛΛΗΝΙΚΟ ΜΕΣΟΓΕΙΑΚΟ ΠΑΝΕΠΙΣΤΗΜΙΟ </w:t>
            </w:r>
          </w:p>
          <w:p w:rsidR="005A440C" w:rsidRPr="00E60DDB" w:rsidRDefault="005A440C" w:rsidP="005A440C">
            <w:pPr>
              <w:contextualSpacing/>
              <w:jc w:val="center"/>
              <w:rPr>
                <w:rFonts w:ascii="Calibri" w:hAnsi="Calibri" w:cs="Calibri"/>
                <w:b/>
                <w:bCs/>
                <w:emboss/>
                <w:color w:val="333399"/>
                <w:spacing w:val="30"/>
                <w:sz w:val="28"/>
                <w:szCs w:val="28"/>
              </w:rPr>
            </w:pPr>
            <w:r w:rsidRPr="00E60DDB">
              <w:rPr>
                <w:rFonts w:ascii="Calibri" w:hAnsi="Calibri" w:cs="Calibri"/>
                <w:b/>
                <w:bCs/>
                <w:emboss/>
                <w:color w:val="333399"/>
                <w:spacing w:val="30"/>
                <w:sz w:val="28"/>
                <w:szCs w:val="28"/>
              </w:rPr>
              <w:t>ΣΧΟΛΗ ΕΠΙΣΤΗΜΩΝ ΥΓΕΙΑΣ</w:t>
            </w:r>
          </w:p>
          <w:p w:rsidR="005A440C" w:rsidRPr="00E60DDB" w:rsidRDefault="005A440C" w:rsidP="005A440C">
            <w:pPr>
              <w:tabs>
                <w:tab w:val="center" w:pos="4153"/>
                <w:tab w:val="right" w:pos="8306"/>
              </w:tabs>
              <w:ind w:left="-78"/>
              <w:contextualSpacing/>
              <w:jc w:val="center"/>
              <w:rPr>
                <w:rFonts w:ascii="Calibri" w:hAnsi="Calibri" w:cs="Calibri"/>
                <w:b/>
                <w:bCs/>
                <w:emboss/>
                <w:color w:val="333399"/>
                <w:spacing w:val="30"/>
                <w:kern w:val="28"/>
                <w:sz w:val="28"/>
                <w:szCs w:val="26"/>
              </w:rPr>
            </w:pPr>
            <w:r w:rsidRPr="00E60DDB">
              <w:rPr>
                <w:rFonts w:ascii="Calibri" w:hAnsi="Calibri" w:cs="Calibri"/>
                <w:b/>
                <w:bCs/>
                <w:emboss/>
                <w:color w:val="333399"/>
                <w:spacing w:val="30"/>
                <w:sz w:val="28"/>
                <w:szCs w:val="26"/>
              </w:rPr>
              <w:t>ΤΜΗΜΑ ΝΟΣΗΛΕΥΤΙΚΗΣ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5A440C" w:rsidRPr="00E60DDB" w:rsidRDefault="00F66074" w:rsidP="005A440C">
            <w:pPr>
              <w:tabs>
                <w:tab w:val="center" w:pos="4153"/>
                <w:tab w:val="right" w:pos="8306"/>
              </w:tabs>
              <w:jc w:val="center"/>
              <w:rPr>
                <w:rFonts w:ascii="Calibri" w:hAnsi="Calibri" w:cs="Calibri"/>
              </w:rPr>
            </w:pPr>
            <w:r>
              <w:rPr>
                <w:rFonts w:ascii="Century Gothic" w:hAnsi="Century Gothic"/>
                <w:noProof/>
              </w:rPr>
              <w:drawing>
                <wp:inline distT="0" distB="0" distL="0" distR="0">
                  <wp:extent cx="862330" cy="862330"/>
                  <wp:effectExtent l="19050" t="0" r="0" b="0"/>
                  <wp:docPr id="1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2330" cy="862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A440C" w:rsidRPr="00E60DDB" w:rsidTr="005A440C">
        <w:trPr>
          <w:trHeight w:val="331"/>
          <w:jc w:val="center"/>
        </w:trPr>
        <w:tc>
          <w:tcPr>
            <w:tcW w:w="1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5A440C" w:rsidRPr="00E60DDB" w:rsidRDefault="005A440C" w:rsidP="005A440C">
            <w:pPr>
              <w:tabs>
                <w:tab w:val="center" w:pos="4153"/>
                <w:tab w:val="right" w:pos="8306"/>
              </w:tabs>
              <w:rPr>
                <w:rFonts w:ascii="Calibri" w:hAnsi="Calibri" w:cs="Calibri"/>
                <w:color w:val="333399"/>
                <w:sz w:val="18"/>
                <w:szCs w:val="18"/>
              </w:rPr>
            </w:pPr>
          </w:p>
        </w:tc>
        <w:tc>
          <w:tcPr>
            <w:tcW w:w="645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5A440C" w:rsidRPr="00E60DDB" w:rsidRDefault="005A440C" w:rsidP="005A440C">
            <w:pPr>
              <w:tabs>
                <w:tab w:val="center" w:pos="4153"/>
                <w:tab w:val="right" w:pos="8306"/>
              </w:tabs>
              <w:ind w:left="-239" w:firstLine="3"/>
              <w:contextualSpacing/>
              <w:jc w:val="center"/>
              <w:rPr>
                <w:rFonts w:ascii="Calibri" w:hAnsi="Calibri" w:cs="Calibri"/>
                <w:color w:val="333399"/>
                <w:sz w:val="18"/>
                <w:szCs w:val="18"/>
              </w:rPr>
            </w:pPr>
            <w:r w:rsidRPr="00E60DDB">
              <w:rPr>
                <w:rFonts w:ascii="Calibri" w:hAnsi="Calibri" w:cs="Calibri"/>
                <w:color w:val="333399"/>
                <w:sz w:val="18"/>
                <w:szCs w:val="18"/>
              </w:rPr>
              <w:t xml:space="preserve">Ηράκλειο Κρήτης, E-mail: secretariat-nurs@hmu.gr      </w:t>
            </w:r>
            <w:r w:rsidR="00A95AD6">
              <w:rPr>
                <w:rFonts w:ascii="Calibri" w:hAnsi="Calibri" w:cs="Calibri"/>
                <w:color w:val="333399"/>
                <w:sz w:val="18"/>
                <w:szCs w:val="18"/>
              </w:rPr>
              <w:t>Τηλέφωνα: +</w:t>
            </w:r>
            <w:r w:rsidRPr="00E60DDB">
              <w:rPr>
                <w:rFonts w:ascii="Calibri" w:hAnsi="Calibri" w:cs="Calibri"/>
                <w:color w:val="333399"/>
                <w:sz w:val="18"/>
                <w:szCs w:val="18"/>
              </w:rPr>
              <w:t>30 2810 379-538</w:t>
            </w:r>
          </w:p>
          <w:p w:rsidR="005A440C" w:rsidRPr="00E60DDB" w:rsidRDefault="005A440C" w:rsidP="005A440C">
            <w:pPr>
              <w:tabs>
                <w:tab w:val="center" w:pos="4153"/>
                <w:tab w:val="right" w:pos="8306"/>
              </w:tabs>
              <w:ind w:left="-239" w:firstLine="34"/>
              <w:contextualSpacing/>
              <w:jc w:val="center"/>
              <w:rPr>
                <w:rFonts w:ascii="Calibri" w:hAnsi="Calibri" w:cs="Calibri"/>
                <w:color w:val="333399"/>
                <w:sz w:val="18"/>
                <w:szCs w:val="18"/>
                <w:lang w:val="en-US"/>
              </w:rPr>
            </w:pPr>
            <w:r w:rsidRPr="00E60DDB">
              <w:rPr>
                <w:rFonts w:ascii="Calibri" w:hAnsi="Calibri" w:cs="Calibri"/>
                <w:color w:val="333399"/>
                <w:sz w:val="18"/>
                <w:szCs w:val="18"/>
                <w:lang w:val="en-US"/>
              </w:rPr>
              <w:t xml:space="preserve">Website: </w:t>
            </w:r>
            <w:hyperlink r:id="rId7" w:history="1">
              <w:r w:rsidR="00A95AD6" w:rsidRPr="00A95AD6">
                <w:rPr>
                  <w:rStyle w:val="-"/>
                  <w:rFonts w:ascii="Calibri" w:hAnsi="Calibri" w:cs="Calibri"/>
                  <w:sz w:val="18"/>
                  <w:szCs w:val="18"/>
                  <w:lang/>
                </w:rPr>
                <w:t>https://nurs.hmu.gr/</w:t>
              </w:r>
            </w:hyperlink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5A440C" w:rsidRPr="00E60DDB" w:rsidRDefault="005A440C" w:rsidP="005A440C">
            <w:pPr>
              <w:tabs>
                <w:tab w:val="center" w:pos="4153"/>
                <w:tab w:val="right" w:pos="8306"/>
              </w:tabs>
              <w:ind w:left="-415" w:firstLine="134"/>
              <w:rPr>
                <w:rFonts w:ascii="Calibri" w:hAnsi="Calibri" w:cs="Calibri"/>
                <w:color w:val="333399"/>
                <w:sz w:val="18"/>
                <w:szCs w:val="18"/>
                <w:lang w:val="en-US"/>
              </w:rPr>
            </w:pPr>
          </w:p>
          <w:p w:rsidR="005A440C" w:rsidRPr="00E60DDB" w:rsidRDefault="005A440C" w:rsidP="005A440C">
            <w:pPr>
              <w:tabs>
                <w:tab w:val="center" w:pos="4153"/>
                <w:tab w:val="right" w:pos="8306"/>
              </w:tabs>
              <w:rPr>
                <w:rFonts w:ascii="Calibri" w:hAnsi="Calibri" w:cs="Calibri"/>
                <w:color w:val="333399"/>
                <w:lang w:val="en-US"/>
              </w:rPr>
            </w:pPr>
          </w:p>
        </w:tc>
      </w:tr>
    </w:tbl>
    <w:p w:rsidR="00ED1F1A" w:rsidRPr="005A440C" w:rsidRDefault="00ED1F1A" w:rsidP="00ED1F1A">
      <w:pPr>
        <w:ind w:firstLine="720"/>
        <w:jc w:val="center"/>
        <w:rPr>
          <w:rFonts w:ascii="Century Gothic" w:hAnsi="Century Gothic" w:cs="Tahoma"/>
          <w:b/>
          <w:spacing w:val="60"/>
          <w:sz w:val="28"/>
          <w:lang w:val="en-US"/>
        </w:rPr>
      </w:pPr>
    </w:p>
    <w:p w:rsidR="00ED1F1A" w:rsidRPr="005A440C" w:rsidRDefault="00ED1F1A" w:rsidP="00ED1F1A">
      <w:pPr>
        <w:rPr>
          <w:rFonts w:ascii="Century Gothic" w:hAnsi="Century Gothic" w:cs="Tahoma"/>
          <w:b/>
          <w:spacing w:val="60"/>
          <w:sz w:val="28"/>
          <w:lang w:val="en-US"/>
        </w:rPr>
      </w:pPr>
    </w:p>
    <w:p w:rsidR="00ED1F1A" w:rsidRPr="00A54C30" w:rsidRDefault="00ED1F1A" w:rsidP="00A54C30">
      <w:pPr>
        <w:jc w:val="center"/>
        <w:rPr>
          <w:rFonts w:ascii="Century Gothic" w:hAnsi="Century Gothic" w:cs="Tahoma"/>
          <w:b/>
          <w:spacing w:val="60"/>
          <w:sz w:val="32"/>
        </w:rPr>
      </w:pPr>
      <w:r w:rsidRPr="00A54C30">
        <w:rPr>
          <w:rFonts w:ascii="Century Gothic" w:hAnsi="Century Gothic" w:cs="Tahoma"/>
          <w:b/>
          <w:spacing w:val="60"/>
          <w:sz w:val="32"/>
        </w:rPr>
        <w:t>ΑΙΤΗΣΗ</w:t>
      </w:r>
    </w:p>
    <w:p w:rsidR="00ED1F1A" w:rsidRPr="003F069D" w:rsidRDefault="00ED1F1A" w:rsidP="00ED1F1A">
      <w:pPr>
        <w:rPr>
          <w:rFonts w:ascii="Century Gothic" w:hAnsi="Century Gothic" w:cs="Tahoma"/>
        </w:rPr>
      </w:pPr>
    </w:p>
    <w:tbl>
      <w:tblPr>
        <w:tblW w:w="9852" w:type="dxa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4961"/>
        <w:gridCol w:w="4891"/>
      </w:tblGrid>
      <w:tr w:rsidR="00ED1F1A" w:rsidRPr="003F069D" w:rsidTr="00ED1F1A">
        <w:tblPrEx>
          <w:tblCellMar>
            <w:top w:w="0" w:type="dxa"/>
            <w:bottom w:w="0" w:type="dxa"/>
          </w:tblCellMar>
        </w:tblPrEx>
        <w:trPr>
          <w:trHeight w:val="366"/>
        </w:trPr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</w:tcPr>
          <w:p w:rsidR="00ED1F1A" w:rsidRPr="003F069D" w:rsidRDefault="00ED1F1A" w:rsidP="00144039">
            <w:pPr>
              <w:jc w:val="center"/>
              <w:rPr>
                <w:rFonts w:ascii="Century Gothic" w:hAnsi="Century Gothic" w:cs="Tahoma"/>
                <w:b/>
                <w:lang w:val="en-US"/>
              </w:rPr>
            </w:pPr>
          </w:p>
          <w:tbl>
            <w:tblPr>
              <w:tblW w:w="0" w:type="auto"/>
              <w:tblBorders>
                <w:top w:val="single" w:sz="4" w:space="0" w:color="auto"/>
                <w:bottom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1E0"/>
            </w:tblPr>
            <w:tblGrid>
              <w:gridCol w:w="4238"/>
            </w:tblGrid>
            <w:tr w:rsidR="00ED1F1A" w:rsidRPr="00144039" w:rsidTr="00BC059D">
              <w:tc>
                <w:tcPr>
                  <w:tcW w:w="4238" w:type="dxa"/>
                  <w:tcBorders>
                    <w:top w:val="nil"/>
                  </w:tcBorders>
                  <w:shd w:val="clear" w:color="auto" w:fill="auto"/>
                  <w:vAlign w:val="center"/>
                </w:tcPr>
                <w:p w:rsidR="00727395" w:rsidRDefault="00727395" w:rsidP="00BC059D">
                  <w:pPr>
                    <w:rPr>
                      <w:rFonts w:ascii="Century Gothic" w:hAnsi="Century Gothic" w:cs="Tahoma"/>
                    </w:rPr>
                  </w:pPr>
                </w:p>
                <w:p w:rsidR="00D9385C" w:rsidRDefault="00D9385C" w:rsidP="00BC059D">
                  <w:pPr>
                    <w:rPr>
                      <w:rFonts w:ascii="Century Gothic" w:hAnsi="Century Gothic" w:cs="Tahoma"/>
                    </w:rPr>
                  </w:pPr>
                </w:p>
                <w:p w:rsidR="00ED1F1A" w:rsidRPr="00144039" w:rsidRDefault="00ED1F1A" w:rsidP="00BC059D">
                  <w:pPr>
                    <w:rPr>
                      <w:rFonts w:ascii="Century Gothic" w:hAnsi="Century Gothic" w:cs="Tahoma"/>
                    </w:rPr>
                  </w:pPr>
                  <w:r w:rsidRPr="00144039">
                    <w:rPr>
                      <w:rFonts w:ascii="Century Gothic" w:hAnsi="Century Gothic" w:cs="Tahoma"/>
                    </w:rPr>
                    <w:t xml:space="preserve">Επώνυμο: </w:t>
                  </w:r>
                </w:p>
              </w:tc>
            </w:tr>
            <w:tr w:rsidR="00ED1F1A" w:rsidRPr="00144039" w:rsidTr="00144039">
              <w:tc>
                <w:tcPr>
                  <w:tcW w:w="4238" w:type="dxa"/>
                  <w:shd w:val="clear" w:color="auto" w:fill="auto"/>
                </w:tcPr>
                <w:p w:rsidR="00BC059D" w:rsidRDefault="00BC059D" w:rsidP="00BC059D">
                  <w:pPr>
                    <w:rPr>
                      <w:rFonts w:ascii="Century Gothic" w:hAnsi="Century Gothic" w:cs="Tahoma"/>
                    </w:rPr>
                  </w:pPr>
                </w:p>
                <w:p w:rsidR="00ED1F1A" w:rsidRPr="00144039" w:rsidRDefault="00ED1F1A" w:rsidP="00BC059D">
                  <w:pPr>
                    <w:rPr>
                      <w:rFonts w:ascii="Century Gothic" w:hAnsi="Century Gothic" w:cs="Tahoma"/>
                    </w:rPr>
                  </w:pPr>
                  <w:r w:rsidRPr="00144039">
                    <w:rPr>
                      <w:rFonts w:ascii="Century Gothic" w:hAnsi="Century Gothic" w:cs="Tahoma"/>
                    </w:rPr>
                    <w:t xml:space="preserve">Όνομα: </w:t>
                  </w:r>
                </w:p>
              </w:tc>
            </w:tr>
            <w:tr w:rsidR="00ED1F1A" w:rsidRPr="00144039" w:rsidTr="00144039">
              <w:tc>
                <w:tcPr>
                  <w:tcW w:w="4238" w:type="dxa"/>
                  <w:shd w:val="clear" w:color="auto" w:fill="auto"/>
                </w:tcPr>
                <w:p w:rsidR="00BC059D" w:rsidRDefault="00BC059D" w:rsidP="00BC059D">
                  <w:pPr>
                    <w:rPr>
                      <w:rFonts w:ascii="Century Gothic" w:hAnsi="Century Gothic" w:cs="Tahoma"/>
                    </w:rPr>
                  </w:pPr>
                </w:p>
                <w:p w:rsidR="00ED1F1A" w:rsidRPr="00144039" w:rsidRDefault="00ED1F1A" w:rsidP="00BC059D">
                  <w:pPr>
                    <w:rPr>
                      <w:rFonts w:ascii="Century Gothic" w:hAnsi="Century Gothic" w:cs="Tahoma"/>
                    </w:rPr>
                  </w:pPr>
                  <w:r w:rsidRPr="00144039">
                    <w:rPr>
                      <w:rFonts w:ascii="Century Gothic" w:hAnsi="Century Gothic" w:cs="Tahoma"/>
                    </w:rPr>
                    <w:t xml:space="preserve">Όνομα Πατρός: </w:t>
                  </w:r>
                </w:p>
              </w:tc>
            </w:tr>
            <w:tr w:rsidR="00ED1F1A" w:rsidRPr="00144039" w:rsidTr="00144039">
              <w:tc>
                <w:tcPr>
                  <w:tcW w:w="4238" w:type="dxa"/>
                  <w:shd w:val="clear" w:color="auto" w:fill="auto"/>
                </w:tcPr>
                <w:p w:rsidR="00BC059D" w:rsidRDefault="00BC059D" w:rsidP="00BC059D">
                  <w:pPr>
                    <w:rPr>
                      <w:rFonts w:ascii="Century Gothic" w:hAnsi="Century Gothic" w:cs="Tahoma"/>
                    </w:rPr>
                  </w:pPr>
                </w:p>
                <w:p w:rsidR="00ED1F1A" w:rsidRPr="009358A0" w:rsidRDefault="009358A0" w:rsidP="00BC059D">
                  <w:pPr>
                    <w:rPr>
                      <w:rFonts w:ascii="Century Gothic" w:hAnsi="Century Gothic" w:cs="Tahoma"/>
                    </w:rPr>
                  </w:pPr>
                  <w:r>
                    <w:rPr>
                      <w:rFonts w:ascii="Century Gothic" w:hAnsi="Century Gothic" w:cs="Tahoma"/>
                    </w:rPr>
                    <w:t xml:space="preserve">ΑΔΤ: </w:t>
                  </w:r>
                </w:p>
              </w:tc>
            </w:tr>
            <w:tr w:rsidR="00ED1F1A" w:rsidRPr="00144039" w:rsidTr="00144039">
              <w:tc>
                <w:tcPr>
                  <w:tcW w:w="4238" w:type="dxa"/>
                  <w:shd w:val="clear" w:color="auto" w:fill="auto"/>
                </w:tcPr>
                <w:p w:rsidR="00BC059D" w:rsidRDefault="00BC059D" w:rsidP="00BC059D">
                  <w:pPr>
                    <w:rPr>
                      <w:rFonts w:ascii="Century Gothic" w:hAnsi="Century Gothic" w:cs="Tahoma"/>
                    </w:rPr>
                  </w:pPr>
                </w:p>
                <w:p w:rsidR="00ED1F1A" w:rsidRPr="00B338BC" w:rsidRDefault="009358A0" w:rsidP="00BC059D">
                  <w:pPr>
                    <w:rPr>
                      <w:rFonts w:ascii="Century Gothic" w:hAnsi="Century Gothic" w:cs="Tahoma"/>
                    </w:rPr>
                  </w:pPr>
                  <w:r w:rsidRPr="00144039">
                    <w:rPr>
                      <w:rFonts w:ascii="Century Gothic" w:hAnsi="Century Gothic" w:cs="Tahoma"/>
                    </w:rPr>
                    <w:t>Δ/νση κατοικίας:</w:t>
                  </w:r>
                  <w:r>
                    <w:rPr>
                      <w:rFonts w:ascii="Century Gothic" w:hAnsi="Century Gothic" w:cs="Tahoma"/>
                    </w:rPr>
                    <w:t xml:space="preserve"> </w:t>
                  </w:r>
                </w:p>
              </w:tc>
            </w:tr>
            <w:tr w:rsidR="00ED1F1A" w:rsidRPr="00144039" w:rsidTr="00144039">
              <w:tc>
                <w:tcPr>
                  <w:tcW w:w="4238" w:type="dxa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BC059D" w:rsidRDefault="00BC059D" w:rsidP="00BC059D">
                  <w:pPr>
                    <w:rPr>
                      <w:rFonts w:ascii="Century Gothic" w:hAnsi="Century Gothic" w:cs="Tahoma"/>
                    </w:rPr>
                  </w:pPr>
                </w:p>
                <w:p w:rsidR="00ED1F1A" w:rsidRPr="00144039" w:rsidRDefault="009358A0" w:rsidP="00BC059D">
                  <w:pPr>
                    <w:rPr>
                      <w:rFonts w:ascii="Century Gothic" w:hAnsi="Century Gothic" w:cs="Tahoma"/>
                    </w:rPr>
                  </w:pPr>
                  <w:r w:rsidRPr="00144039">
                    <w:rPr>
                      <w:rFonts w:ascii="Century Gothic" w:hAnsi="Century Gothic" w:cs="Tahoma"/>
                    </w:rPr>
                    <w:t>Τηλ.:</w:t>
                  </w:r>
                  <w:r>
                    <w:rPr>
                      <w:rFonts w:ascii="Century Gothic" w:hAnsi="Century Gothic" w:cs="Tahoma"/>
                    </w:rPr>
                    <w:t xml:space="preserve"> </w:t>
                  </w:r>
                </w:p>
              </w:tc>
            </w:tr>
            <w:tr w:rsidR="00ED1F1A" w:rsidRPr="00144039" w:rsidTr="00144039">
              <w:tc>
                <w:tcPr>
                  <w:tcW w:w="4238" w:type="dxa"/>
                  <w:tcBorders>
                    <w:bottom w:val="nil"/>
                  </w:tcBorders>
                  <w:shd w:val="clear" w:color="auto" w:fill="auto"/>
                </w:tcPr>
                <w:p w:rsidR="00ED1F1A" w:rsidRDefault="00ED1F1A" w:rsidP="00BC059D">
                  <w:pPr>
                    <w:rPr>
                      <w:rFonts w:ascii="Century Gothic" w:hAnsi="Century Gothic" w:cs="Tahoma"/>
                    </w:rPr>
                  </w:pPr>
                </w:p>
                <w:p w:rsidR="00BC059D" w:rsidRDefault="00BC059D" w:rsidP="00BC059D">
                  <w:pPr>
                    <w:rPr>
                      <w:rFonts w:ascii="Century Gothic" w:hAnsi="Century Gothic" w:cs="Tahoma"/>
                      <w:b/>
                    </w:rPr>
                  </w:pPr>
                </w:p>
                <w:p w:rsidR="00BC059D" w:rsidRDefault="00BC059D" w:rsidP="00BC059D">
                  <w:pPr>
                    <w:rPr>
                      <w:rFonts w:ascii="Century Gothic" w:hAnsi="Century Gothic" w:cs="Tahoma"/>
                      <w:b/>
                    </w:rPr>
                  </w:pPr>
                </w:p>
                <w:p w:rsidR="005D799B" w:rsidRPr="0029333D" w:rsidRDefault="005D799B" w:rsidP="00BC059D">
                  <w:pPr>
                    <w:rPr>
                      <w:rFonts w:ascii="Century Gothic" w:hAnsi="Century Gothic" w:cs="Tahoma"/>
                      <w:b/>
                    </w:rPr>
                  </w:pPr>
                  <w:r w:rsidRPr="0029333D">
                    <w:rPr>
                      <w:rFonts w:ascii="Century Gothic" w:hAnsi="Century Gothic" w:cs="Tahoma"/>
                      <w:b/>
                    </w:rPr>
                    <w:t>ΘΕΜΑ: ΟΡΚΩΜΟΣΙΑ ΔΙΔΑΚΤΟΡ</w:t>
                  </w:r>
                  <w:r w:rsidR="00B7192A">
                    <w:rPr>
                      <w:rFonts w:ascii="Century Gothic" w:hAnsi="Century Gothic" w:cs="Tahoma"/>
                      <w:b/>
                    </w:rPr>
                    <w:t>ΩΝ</w:t>
                  </w:r>
                </w:p>
                <w:p w:rsidR="00375471" w:rsidRPr="00144039" w:rsidRDefault="00375471" w:rsidP="00BC059D">
                  <w:pPr>
                    <w:rPr>
                      <w:rFonts w:ascii="Century Gothic" w:hAnsi="Century Gothic" w:cs="Tahoma"/>
                      <w:lang w:val="en-US"/>
                    </w:rPr>
                  </w:pPr>
                </w:p>
                <w:p w:rsidR="009358A0" w:rsidRPr="009358A0" w:rsidRDefault="009358A0" w:rsidP="00BC059D">
                  <w:pPr>
                    <w:rPr>
                      <w:rFonts w:ascii="Century Gothic" w:hAnsi="Century Gothic" w:cs="Tahoma"/>
                    </w:rPr>
                  </w:pPr>
                </w:p>
              </w:tc>
            </w:tr>
            <w:tr w:rsidR="00ED1F1A" w:rsidRPr="00144039" w:rsidTr="00144039">
              <w:tc>
                <w:tcPr>
                  <w:tcW w:w="4238" w:type="dxa"/>
                  <w:tcBorders>
                    <w:top w:val="nil"/>
                  </w:tcBorders>
                  <w:shd w:val="clear" w:color="auto" w:fill="auto"/>
                </w:tcPr>
                <w:p w:rsidR="00BC059D" w:rsidRDefault="00BC059D" w:rsidP="00BC059D">
                  <w:pPr>
                    <w:rPr>
                      <w:rFonts w:ascii="Century Gothic" w:hAnsi="Century Gothic" w:cs="Tahoma"/>
                    </w:rPr>
                  </w:pPr>
                </w:p>
                <w:p w:rsidR="00BC059D" w:rsidRDefault="00BC059D" w:rsidP="00BC059D">
                  <w:pPr>
                    <w:rPr>
                      <w:rFonts w:ascii="Century Gothic" w:hAnsi="Century Gothic" w:cs="Tahoma"/>
                    </w:rPr>
                  </w:pPr>
                </w:p>
                <w:p w:rsidR="00BC059D" w:rsidRDefault="00BC059D" w:rsidP="00BC059D">
                  <w:pPr>
                    <w:rPr>
                      <w:rFonts w:ascii="Century Gothic" w:hAnsi="Century Gothic" w:cs="Tahoma"/>
                    </w:rPr>
                  </w:pPr>
                </w:p>
                <w:p w:rsidR="00BC059D" w:rsidRDefault="00BC059D" w:rsidP="00BC059D">
                  <w:pPr>
                    <w:rPr>
                      <w:rFonts w:ascii="Century Gothic" w:hAnsi="Century Gothic" w:cs="Tahoma"/>
                    </w:rPr>
                  </w:pPr>
                </w:p>
                <w:p w:rsidR="00ED1F1A" w:rsidRPr="00144039" w:rsidRDefault="00ED1F1A" w:rsidP="00BC059D">
                  <w:pPr>
                    <w:rPr>
                      <w:rFonts w:ascii="Century Gothic" w:hAnsi="Century Gothic" w:cs="Tahoma"/>
                    </w:rPr>
                  </w:pPr>
                  <w:r w:rsidRPr="00144039">
                    <w:rPr>
                      <w:rFonts w:ascii="Century Gothic" w:hAnsi="Century Gothic" w:cs="Tahoma"/>
                    </w:rPr>
                    <w:t>Ημερομηνία</w:t>
                  </w:r>
                  <w:r w:rsidR="005D799B">
                    <w:rPr>
                      <w:rFonts w:ascii="Century Gothic" w:hAnsi="Century Gothic" w:cs="Tahoma"/>
                    </w:rPr>
                    <w:t xml:space="preserve"> </w:t>
                  </w:r>
                </w:p>
              </w:tc>
            </w:tr>
          </w:tbl>
          <w:p w:rsidR="00ED1F1A" w:rsidRPr="003F069D" w:rsidRDefault="00ED1F1A" w:rsidP="00144039">
            <w:pPr>
              <w:rPr>
                <w:rFonts w:ascii="Century Gothic" w:hAnsi="Century Gothic" w:cs="Tahoma"/>
                <w:b/>
              </w:rPr>
            </w:pPr>
          </w:p>
          <w:p w:rsidR="00ED1F1A" w:rsidRPr="003F069D" w:rsidRDefault="00ED1F1A" w:rsidP="00144039">
            <w:pPr>
              <w:jc w:val="center"/>
              <w:rPr>
                <w:rFonts w:ascii="Century Gothic" w:hAnsi="Century Gothic" w:cs="Tahoma"/>
                <w:b/>
              </w:rPr>
            </w:pPr>
          </w:p>
          <w:p w:rsidR="00ED1F1A" w:rsidRPr="003F069D" w:rsidRDefault="00ED1F1A" w:rsidP="00144039">
            <w:pPr>
              <w:rPr>
                <w:rFonts w:ascii="Century Gothic" w:hAnsi="Century Gothic" w:cs="Tahoma"/>
              </w:rPr>
            </w:pPr>
          </w:p>
        </w:tc>
        <w:tc>
          <w:tcPr>
            <w:tcW w:w="4891" w:type="dxa"/>
            <w:tcBorders>
              <w:top w:val="nil"/>
              <w:left w:val="nil"/>
              <w:bottom w:val="nil"/>
              <w:right w:val="nil"/>
            </w:tcBorders>
          </w:tcPr>
          <w:p w:rsidR="00ED1F1A" w:rsidRPr="005D799B" w:rsidRDefault="00ED1F1A" w:rsidP="005D799B">
            <w:pPr>
              <w:spacing w:line="360" w:lineRule="auto"/>
              <w:ind w:right="136"/>
              <w:jc w:val="both"/>
              <w:rPr>
                <w:rFonts w:ascii="Century Gothic" w:hAnsi="Century Gothic" w:cs="Tahoma"/>
                <w:b/>
              </w:rPr>
            </w:pPr>
            <w:r w:rsidRPr="005D799B">
              <w:rPr>
                <w:rFonts w:ascii="Century Gothic" w:hAnsi="Century Gothic" w:cs="Tahoma"/>
                <w:b/>
              </w:rPr>
              <w:t>Προς</w:t>
            </w:r>
            <w:r w:rsidR="005D799B" w:rsidRPr="005D799B">
              <w:rPr>
                <w:rFonts w:ascii="Century Gothic" w:hAnsi="Century Gothic" w:cs="Tahoma"/>
                <w:b/>
              </w:rPr>
              <w:t xml:space="preserve"> τη </w:t>
            </w:r>
          </w:p>
          <w:p w:rsidR="00375471" w:rsidRPr="005D799B" w:rsidRDefault="00ED1F1A" w:rsidP="005D799B">
            <w:pPr>
              <w:spacing w:line="360" w:lineRule="auto"/>
              <w:ind w:right="136"/>
              <w:jc w:val="both"/>
              <w:rPr>
                <w:rFonts w:ascii="Century Gothic" w:hAnsi="Century Gothic" w:cs="Tahoma"/>
                <w:b/>
              </w:rPr>
            </w:pPr>
            <w:r w:rsidRPr="005D799B">
              <w:rPr>
                <w:rFonts w:ascii="Century Gothic" w:hAnsi="Century Gothic" w:cs="Tahoma"/>
                <w:b/>
              </w:rPr>
              <w:t xml:space="preserve">Γραμματεία </w:t>
            </w:r>
          </w:p>
          <w:p w:rsidR="00375471" w:rsidRPr="005D799B" w:rsidRDefault="00ED1F1A" w:rsidP="005D799B">
            <w:pPr>
              <w:spacing w:line="360" w:lineRule="auto"/>
              <w:ind w:right="136"/>
              <w:jc w:val="both"/>
              <w:rPr>
                <w:rFonts w:ascii="Century Gothic" w:hAnsi="Century Gothic" w:cs="Tahoma"/>
                <w:b/>
              </w:rPr>
            </w:pPr>
            <w:r w:rsidRPr="005D799B">
              <w:rPr>
                <w:rFonts w:ascii="Century Gothic" w:hAnsi="Century Gothic" w:cs="Tahoma"/>
                <w:b/>
              </w:rPr>
              <w:t xml:space="preserve">του </w:t>
            </w:r>
            <w:r w:rsidR="00375471" w:rsidRPr="005D799B">
              <w:rPr>
                <w:rFonts w:ascii="Century Gothic" w:hAnsi="Century Gothic" w:cs="Tahoma"/>
                <w:b/>
              </w:rPr>
              <w:t xml:space="preserve">Τμήματος </w:t>
            </w:r>
            <w:r w:rsidR="00AC794A">
              <w:rPr>
                <w:rFonts w:ascii="Century Gothic" w:hAnsi="Century Gothic" w:cs="Tahoma"/>
                <w:b/>
              </w:rPr>
              <w:t>Νοσηλευτικής</w:t>
            </w:r>
          </w:p>
          <w:p w:rsidR="00ED1F1A" w:rsidRPr="005D799B" w:rsidRDefault="00AC794A" w:rsidP="00144039">
            <w:pPr>
              <w:ind w:right="134"/>
              <w:jc w:val="both"/>
              <w:rPr>
                <w:rFonts w:ascii="Century Gothic" w:hAnsi="Century Gothic" w:cs="Tahoma"/>
              </w:rPr>
            </w:pPr>
            <w:r>
              <w:rPr>
                <w:rFonts w:ascii="Century Gothic" w:hAnsi="Century Gothic" w:cs="Tahoma"/>
                <w:b/>
              </w:rPr>
              <w:t>ΕΛΜΕΠΑ</w:t>
            </w:r>
          </w:p>
          <w:p w:rsidR="00B7192A" w:rsidRDefault="00B7192A" w:rsidP="005D799B">
            <w:pPr>
              <w:spacing w:line="360" w:lineRule="auto"/>
              <w:ind w:right="136"/>
              <w:jc w:val="both"/>
              <w:rPr>
                <w:rFonts w:ascii="Century Gothic" w:hAnsi="Century Gothic"/>
                <w:sz w:val="22"/>
              </w:rPr>
            </w:pPr>
          </w:p>
          <w:p w:rsidR="00ED1F1A" w:rsidRPr="00727395" w:rsidRDefault="005D799B" w:rsidP="005D799B">
            <w:pPr>
              <w:spacing w:line="360" w:lineRule="auto"/>
              <w:ind w:right="136"/>
              <w:jc w:val="both"/>
              <w:rPr>
                <w:rFonts w:ascii="Century Gothic" w:hAnsi="Century Gothic"/>
                <w:sz w:val="22"/>
              </w:rPr>
            </w:pPr>
            <w:r w:rsidRPr="00727395">
              <w:rPr>
                <w:rFonts w:ascii="Century Gothic" w:hAnsi="Century Gothic"/>
                <w:sz w:val="22"/>
              </w:rPr>
              <w:t>Παρακαλώ να κάνετε δεκτή την αίτησή μου να συμμετάσχω στην ορκωμοσία διδακτόρων</w:t>
            </w:r>
            <w:r w:rsidR="0017320B">
              <w:rPr>
                <w:rFonts w:ascii="Century Gothic" w:hAnsi="Century Gothic"/>
                <w:sz w:val="22"/>
              </w:rPr>
              <w:t xml:space="preserve">, η οποία θα διεξαχθεί </w:t>
            </w:r>
            <w:r w:rsidR="00B7192A">
              <w:rPr>
                <w:rFonts w:ascii="Century Gothic" w:hAnsi="Century Gothic"/>
                <w:sz w:val="22"/>
              </w:rPr>
              <w:t xml:space="preserve"> </w:t>
            </w:r>
            <w:r w:rsidR="0017320B" w:rsidRPr="0017320B">
              <w:rPr>
                <w:rFonts w:ascii="Century Gothic" w:hAnsi="Century Gothic"/>
                <w:sz w:val="22"/>
              </w:rPr>
              <w:t>.……………………………………………………</w:t>
            </w:r>
            <w:r w:rsidRPr="00727395">
              <w:rPr>
                <w:rFonts w:ascii="Century Gothic" w:hAnsi="Century Gothic"/>
                <w:sz w:val="22"/>
              </w:rPr>
              <w:t>.</w:t>
            </w:r>
          </w:p>
          <w:p w:rsidR="005D799B" w:rsidRPr="00727395" w:rsidRDefault="00C1138A" w:rsidP="00727395">
            <w:pPr>
              <w:spacing w:before="120" w:line="360" w:lineRule="auto"/>
              <w:ind w:right="136"/>
              <w:jc w:val="both"/>
              <w:rPr>
                <w:rFonts w:ascii="Century Gothic" w:hAnsi="Century Gothic"/>
                <w:sz w:val="22"/>
              </w:rPr>
            </w:pPr>
            <w:r w:rsidRPr="00727395">
              <w:rPr>
                <w:rFonts w:ascii="Century Gothic" w:hAnsi="Century Gothic"/>
                <w:sz w:val="22"/>
              </w:rPr>
              <w:t>Επιθυμώ να ορκιστώ με όρκο:</w:t>
            </w:r>
          </w:p>
          <w:p w:rsidR="00C1138A" w:rsidRPr="00727395" w:rsidRDefault="00C1138A" w:rsidP="00C1138A">
            <w:pPr>
              <w:spacing w:line="360" w:lineRule="auto"/>
              <w:ind w:right="136"/>
              <w:jc w:val="both"/>
              <w:rPr>
                <w:rFonts w:ascii="Century Gothic" w:hAnsi="Century Gothic" w:cs="Tahoma"/>
                <w:sz w:val="22"/>
              </w:rPr>
            </w:pPr>
            <w:r w:rsidRPr="00727395">
              <w:rPr>
                <w:rFonts w:ascii="Century Gothic" w:hAnsi="Century Gothic" w:cs="Arial"/>
                <w:i/>
                <w:sz w:val="22"/>
              </w:rPr>
              <w:t>□</w:t>
            </w:r>
            <w:r w:rsidR="00490FE6">
              <w:rPr>
                <w:rFonts w:ascii="Century Gothic" w:hAnsi="Century Gothic"/>
                <w:sz w:val="22"/>
              </w:rPr>
              <w:tab/>
              <w:t>Θρησκευτικό.</w:t>
            </w:r>
          </w:p>
          <w:p w:rsidR="00C1138A" w:rsidRPr="00727395" w:rsidRDefault="00C1138A" w:rsidP="005D799B">
            <w:pPr>
              <w:spacing w:line="360" w:lineRule="auto"/>
              <w:ind w:right="136"/>
              <w:jc w:val="both"/>
              <w:rPr>
                <w:rFonts w:ascii="Century Gothic" w:hAnsi="Century Gothic" w:cs="Tahoma"/>
                <w:sz w:val="22"/>
              </w:rPr>
            </w:pPr>
            <w:r w:rsidRPr="00727395">
              <w:rPr>
                <w:rFonts w:ascii="Century Gothic" w:hAnsi="Century Gothic" w:cs="Arial"/>
                <w:i/>
                <w:sz w:val="22"/>
              </w:rPr>
              <w:t>□</w:t>
            </w:r>
            <w:r w:rsidRPr="00727395">
              <w:rPr>
                <w:rFonts w:ascii="Century Gothic" w:hAnsi="Century Gothic"/>
                <w:sz w:val="22"/>
              </w:rPr>
              <w:tab/>
              <w:t>Πολιτικό</w:t>
            </w:r>
            <w:r w:rsidR="00D9385C">
              <w:rPr>
                <w:rFonts w:ascii="Century Gothic" w:hAnsi="Century Gothic"/>
                <w:sz w:val="22"/>
              </w:rPr>
              <w:t>.</w:t>
            </w:r>
          </w:p>
          <w:p w:rsidR="00D9385C" w:rsidRDefault="00D9385C" w:rsidP="00727395">
            <w:pPr>
              <w:spacing w:before="120" w:line="360" w:lineRule="auto"/>
              <w:ind w:right="136"/>
              <w:jc w:val="both"/>
              <w:rPr>
                <w:rFonts w:ascii="Century Gothic" w:hAnsi="Century Gothic" w:cs="Tahoma"/>
                <w:sz w:val="22"/>
              </w:rPr>
            </w:pPr>
          </w:p>
          <w:p w:rsidR="009358A0" w:rsidRPr="00727395" w:rsidRDefault="00A54C30" w:rsidP="00727395">
            <w:pPr>
              <w:spacing w:before="120" w:line="360" w:lineRule="auto"/>
              <w:ind w:right="136"/>
              <w:jc w:val="both"/>
              <w:rPr>
                <w:rFonts w:ascii="Century Gothic" w:hAnsi="Century Gothic" w:cs="Tahoma"/>
                <w:sz w:val="22"/>
              </w:rPr>
            </w:pPr>
            <w:r w:rsidRPr="00727395">
              <w:rPr>
                <w:rFonts w:ascii="Century Gothic" w:hAnsi="Century Gothic" w:cs="Tahoma"/>
                <w:sz w:val="22"/>
              </w:rPr>
              <w:t>Την ημέρα της ορκωμοσίας θα επιστρέψω στη Γραμματεία</w:t>
            </w:r>
            <w:r w:rsidR="00727395">
              <w:rPr>
                <w:rFonts w:ascii="Century Gothic" w:hAnsi="Century Gothic" w:cs="Tahoma"/>
                <w:sz w:val="22"/>
              </w:rPr>
              <w:t>, εφόσον έχω παραλάβει:</w:t>
            </w:r>
          </w:p>
          <w:p w:rsidR="00A54C30" w:rsidRPr="00727395" w:rsidRDefault="00A54C30" w:rsidP="005D799B">
            <w:pPr>
              <w:spacing w:line="360" w:lineRule="auto"/>
              <w:ind w:right="136"/>
              <w:jc w:val="both"/>
              <w:rPr>
                <w:rFonts w:ascii="Century Gothic" w:hAnsi="Century Gothic" w:cs="Tahoma"/>
                <w:sz w:val="22"/>
              </w:rPr>
            </w:pPr>
            <w:r w:rsidRPr="00727395">
              <w:rPr>
                <w:rFonts w:ascii="Century Gothic" w:hAnsi="Century Gothic" w:cs="Arial"/>
                <w:i/>
                <w:sz w:val="22"/>
              </w:rPr>
              <w:t>□</w:t>
            </w:r>
            <w:r w:rsidRPr="00727395">
              <w:rPr>
                <w:rFonts w:ascii="Century Gothic" w:hAnsi="Century Gothic"/>
                <w:sz w:val="22"/>
              </w:rPr>
              <w:tab/>
            </w:r>
            <w:r w:rsidRPr="00727395">
              <w:rPr>
                <w:rFonts w:ascii="Century Gothic" w:hAnsi="Century Gothic" w:cs="Tahoma"/>
                <w:sz w:val="22"/>
              </w:rPr>
              <w:t>Ακαδημαϊκή ταυτότητα</w:t>
            </w:r>
            <w:r w:rsidR="00490FE6">
              <w:rPr>
                <w:rFonts w:ascii="Century Gothic" w:hAnsi="Century Gothic" w:cs="Tahoma"/>
                <w:sz w:val="22"/>
              </w:rPr>
              <w:t>.</w:t>
            </w:r>
          </w:p>
          <w:p w:rsidR="00A54C30" w:rsidRDefault="00A54C30" w:rsidP="005D799B">
            <w:pPr>
              <w:spacing w:line="360" w:lineRule="auto"/>
              <w:ind w:right="136"/>
              <w:jc w:val="both"/>
              <w:rPr>
                <w:rFonts w:ascii="Century Gothic" w:hAnsi="Century Gothic" w:cs="Tahoma"/>
                <w:sz w:val="22"/>
              </w:rPr>
            </w:pPr>
            <w:r w:rsidRPr="00727395">
              <w:rPr>
                <w:rFonts w:ascii="Century Gothic" w:hAnsi="Century Gothic" w:cs="Arial"/>
                <w:i/>
                <w:sz w:val="22"/>
              </w:rPr>
              <w:t>□</w:t>
            </w:r>
            <w:r w:rsidRPr="00727395">
              <w:rPr>
                <w:rFonts w:ascii="Century Gothic" w:hAnsi="Century Gothic"/>
                <w:sz w:val="22"/>
              </w:rPr>
              <w:tab/>
            </w:r>
            <w:r w:rsidR="00B7192A">
              <w:rPr>
                <w:rFonts w:ascii="Century Gothic" w:hAnsi="Century Gothic" w:cs="Tahoma"/>
                <w:sz w:val="22"/>
              </w:rPr>
              <w:t>Βιβλιάριο υγείας.</w:t>
            </w:r>
          </w:p>
          <w:p w:rsidR="00B7192A" w:rsidRDefault="00B7192A" w:rsidP="005D799B">
            <w:pPr>
              <w:spacing w:line="360" w:lineRule="auto"/>
              <w:ind w:right="136"/>
              <w:jc w:val="both"/>
              <w:rPr>
                <w:rFonts w:ascii="Century Gothic" w:hAnsi="Century Gothic" w:cs="Tahoma"/>
                <w:sz w:val="22"/>
              </w:rPr>
            </w:pPr>
          </w:p>
          <w:p w:rsidR="00B7192A" w:rsidRDefault="00B7192A" w:rsidP="005D799B">
            <w:pPr>
              <w:spacing w:line="360" w:lineRule="auto"/>
              <w:ind w:right="136"/>
              <w:jc w:val="both"/>
              <w:rPr>
                <w:rFonts w:ascii="Century Gothic" w:hAnsi="Century Gothic" w:cs="Tahoma"/>
                <w:sz w:val="22"/>
              </w:rPr>
            </w:pPr>
          </w:p>
          <w:p w:rsidR="00B7192A" w:rsidRPr="00727395" w:rsidRDefault="00B7192A" w:rsidP="005D799B">
            <w:pPr>
              <w:spacing w:line="360" w:lineRule="auto"/>
              <w:ind w:right="136"/>
              <w:jc w:val="both"/>
              <w:rPr>
                <w:rFonts w:ascii="Century Gothic" w:hAnsi="Century Gothic" w:cs="Tahoma"/>
                <w:sz w:val="22"/>
              </w:rPr>
            </w:pPr>
          </w:p>
          <w:p w:rsidR="00ED1F1A" w:rsidRPr="00727395" w:rsidRDefault="00ED1F1A" w:rsidP="00144039">
            <w:pPr>
              <w:ind w:right="134"/>
              <w:jc w:val="both"/>
              <w:rPr>
                <w:rFonts w:ascii="Century Gothic" w:hAnsi="Century Gothic" w:cs="Tahoma"/>
                <w:sz w:val="22"/>
              </w:rPr>
            </w:pPr>
          </w:p>
          <w:p w:rsidR="00ED1F1A" w:rsidRPr="0029333D" w:rsidRDefault="00ED1F1A" w:rsidP="00144039">
            <w:pPr>
              <w:jc w:val="center"/>
              <w:rPr>
                <w:rFonts w:ascii="Century Gothic" w:hAnsi="Century Gothic" w:cs="Tahoma"/>
                <w:b/>
                <w:sz w:val="22"/>
              </w:rPr>
            </w:pPr>
            <w:r w:rsidRPr="0029333D">
              <w:rPr>
                <w:rFonts w:ascii="Century Gothic" w:hAnsi="Century Gothic" w:cs="Tahoma"/>
                <w:b/>
                <w:sz w:val="22"/>
              </w:rPr>
              <w:t>Ο/Η ΑΙΤΩΝ/ΟΥΣΑ</w:t>
            </w:r>
          </w:p>
          <w:p w:rsidR="00ED1F1A" w:rsidRPr="003F069D" w:rsidRDefault="00ED1F1A" w:rsidP="00144039">
            <w:pPr>
              <w:rPr>
                <w:rFonts w:ascii="Century Gothic" w:hAnsi="Century Gothic" w:cs="Tahoma"/>
              </w:rPr>
            </w:pPr>
          </w:p>
        </w:tc>
      </w:tr>
    </w:tbl>
    <w:p w:rsidR="00ED1F1A" w:rsidRPr="005D799B" w:rsidRDefault="00ED1F1A" w:rsidP="00ED1F1A">
      <w:pPr>
        <w:spacing w:line="360" w:lineRule="exact"/>
        <w:jc w:val="both"/>
        <w:rPr>
          <w:rFonts w:ascii="Century Gothic" w:hAnsi="Century Gothic"/>
          <w:b/>
          <w:sz w:val="22"/>
          <w:szCs w:val="22"/>
        </w:rPr>
      </w:pPr>
    </w:p>
    <w:sectPr w:rsidR="00ED1F1A" w:rsidRPr="005D799B" w:rsidSect="00533FF0">
      <w:pgSz w:w="11906" w:h="16838"/>
      <w:pgMar w:top="567" w:right="1200" w:bottom="567" w:left="1200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A1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A1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A1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A1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A1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7870189"/>
    <w:multiLevelType w:val="hybridMultilevel"/>
    <w:tmpl w:val="38FC67CC"/>
    <w:lvl w:ilvl="0" w:tplc="9AEA939C">
      <w:numFmt w:val="bullet"/>
      <w:lvlText w:val=""/>
      <w:lvlJc w:val="left"/>
      <w:pPr>
        <w:ind w:left="480" w:hanging="360"/>
      </w:pPr>
      <w:rPr>
        <w:rFonts w:ascii="Symbol" w:eastAsia="Times New Roman" w:hAnsi="Symbol" w:cs="Times New Roman" w:hint="default"/>
      </w:rPr>
    </w:lvl>
    <w:lvl w:ilvl="1" w:tplc="04080003" w:tentative="1">
      <w:start w:val="1"/>
      <w:numFmt w:val="bullet"/>
      <w:lvlText w:val="o"/>
      <w:lvlJc w:val="left"/>
      <w:pPr>
        <w:ind w:left="120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192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64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36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08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480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</w:abstractNum>
  <w:abstractNum w:abstractNumId="1">
    <w:nsid w:val="0F28266C"/>
    <w:multiLevelType w:val="multilevel"/>
    <w:tmpl w:val="913667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22124DE1"/>
    <w:multiLevelType w:val="hybridMultilevel"/>
    <w:tmpl w:val="507AA7BC"/>
    <w:lvl w:ilvl="0" w:tplc="0408000F">
      <w:start w:val="1"/>
      <w:numFmt w:val="decimal"/>
      <w:lvlText w:val="%1."/>
      <w:lvlJc w:val="left"/>
      <w:pPr>
        <w:tabs>
          <w:tab w:val="num" w:pos="5400"/>
        </w:tabs>
        <w:ind w:left="5400" w:hanging="360"/>
      </w:pPr>
    </w:lvl>
    <w:lvl w:ilvl="1" w:tplc="04080019" w:tentative="1">
      <w:start w:val="1"/>
      <w:numFmt w:val="lowerLetter"/>
      <w:lvlText w:val="%2."/>
      <w:lvlJc w:val="left"/>
      <w:pPr>
        <w:tabs>
          <w:tab w:val="num" w:pos="6120"/>
        </w:tabs>
        <w:ind w:left="612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6840"/>
        </w:tabs>
        <w:ind w:left="684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7560"/>
        </w:tabs>
        <w:ind w:left="756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8280"/>
        </w:tabs>
        <w:ind w:left="828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9000"/>
        </w:tabs>
        <w:ind w:left="900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9720"/>
        </w:tabs>
        <w:ind w:left="972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10440"/>
        </w:tabs>
        <w:ind w:left="1044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11160"/>
        </w:tabs>
        <w:ind w:left="11160" w:hanging="180"/>
      </w:pPr>
    </w:lvl>
  </w:abstractNum>
  <w:abstractNum w:abstractNumId="3">
    <w:nsid w:val="241740D7"/>
    <w:multiLevelType w:val="hybridMultilevel"/>
    <w:tmpl w:val="507AA7BC"/>
    <w:lvl w:ilvl="0" w:tplc="0408000F">
      <w:start w:val="1"/>
      <w:numFmt w:val="decimal"/>
      <w:lvlText w:val="%1."/>
      <w:lvlJc w:val="left"/>
      <w:pPr>
        <w:tabs>
          <w:tab w:val="num" w:pos="5400"/>
        </w:tabs>
        <w:ind w:left="5400" w:hanging="360"/>
      </w:pPr>
    </w:lvl>
    <w:lvl w:ilvl="1" w:tplc="04080019" w:tentative="1">
      <w:start w:val="1"/>
      <w:numFmt w:val="lowerLetter"/>
      <w:lvlText w:val="%2."/>
      <w:lvlJc w:val="left"/>
      <w:pPr>
        <w:tabs>
          <w:tab w:val="num" w:pos="6120"/>
        </w:tabs>
        <w:ind w:left="612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6840"/>
        </w:tabs>
        <w:ind w:left="684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7560"/>
        </w:tabs>
        <w:ind w:left="756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8280"/>
        </w:tabs>
        <w:ind w:left="828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9000"/>
        </w:tabs>
        <w:ind w:left="900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9720"/>
        </w:tabs>
        <w:ind w:left="972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10440"/>
        </w:tabs>
        <w:ind w:left="1044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11160"/>
        </w:tabs>
        <w:ind w:left="11160" w:hanging="180"/>
      </w:pPr>
    </w:lvl>
  </w:abstractNum>
  <w:abstractNum w:abstractNumId="4">
    <w:nsid w:val="3A075EBF"/>
    <w:multiLevelType w:val="hybridMultilevel"/>
    <w:tmpl w:val="423E8EA8"/>
    <w:lvl w:ilvl="0" w:tplc="040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3FAA1FB8"/>
    <w:multiLevelType w:val="hybridMultilevel"/>
    <w:tmpl w:val="0AFE0A44"/>
    <w:lvl w:ilvl="0" w:tplc="0408000F">
      <w:start w:val="1"/>
      <w:numFmt w:val="decimal"/>
      <w:lvlText w:val="%1."/>
      <w:lvlJc w:val="left"/>
      <w:pPr>
        <w:tabs>
          <w:tab w:val="num" w:pos="5040"/>
        </w:tabs>
        <w:ind w:left="5040" w:hanging="360"/>
      </w:pPr>
    </w:lvl>
    <w:lvl w:ilvl="1" w:tplc="04080019" w:tentative="1">
      <w:start w:val="1"/>
      <w:numFmt w:val="lowerLetter"/>
      <w:lvlText w:val="%2."/>
      <w:lvlJc w:val="left"/>
      <w:pPr>
        <w:tabs>
          <w:tab w:val="num" w:pos="5760"/>
        </w:tabs>
        <w:ind w:left="576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6480"/>
        </w:tabs>
        <w:ind w:left="648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7200"/>
        </w:tabs>
        <w:ind w:left="720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7920"/>
        </w:tabs>
        <w:ind w:left="792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8640"/>
        </w:tabs>
        <w:ind w:left="864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9360"/>
        </w:tabs>
        <w:ind w:left="936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10080"/>
        </w:tabs>
        <w:ind w:left="1008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10800"/>
        </w:tabs>
        <w:ind w:left="10800" w:hanging="180"/>
      </w:pPr>
    </w:lvl>
  </w:abstractNum>
  <w:abstractNum w:abstractNumId="6">
    <w:nsid w:val="54E054D0"/>
    <w:multiLevelType w:val="hybridMultilevel"/>
    <w:tmpl w:val="F5EC1E40"/>
    <w:lvl w:ilvl="0" w:tplc="0408000F">
      <w:start w:val="1"/>
      <w:numFmt w:val="decimal"/>
      <w:lvlText w:val="%1."/>
      <w:lvlJc w:val="left"/>
      <w:pPr>
        <w:tabs>
          <w:tab w:val="num" w:pos="5760"/>
        </w:tabs>
        <w:ind w:left="5760" w:hanging="360"/>
      </w:pPr>
    </w:lvl>
    <w:lvl w:ilvl="1" w:tplc="04080019" w:tentative="1">
      <w:start w:val="1"/>
      <w:numFmt w:val="lowerLetter"/>
      <w:lvlText w:val="%2."/>
      <w:lvlJc w:val="left"/>
      <w:pPr>
        <w:tabs>
          <w:tab w:val="num" w:pos="6480"/>
        </w:tabs>
        <w:ind w:left="648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7200"/>
        </w:tabs>
        <w:ind w:left="720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7920"/>
        </w:tabs>
        <w:ind w:left="792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8640"/>
        </w:tabs>
        <w:ind w:left="864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9360"/>
        </w:tabs>
        <w:ind w:left="936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10080"/>
        </w:tabs>
        <w:ind w:left="1008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10800"/>
        </w:tabs>
        <w:ind w:left="1080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11520"/>
        </w:tabs>
        <w:ind w:left="11520" w:hanging="180"/>
      </w:pPr>
    </w:lvl>
  </w:abstractNum>
  <w:abstractNum w:abstractNumId="7">
    <w:nsid w:val="6CF40CAD"/>
    <w:multiLevelType w:val="hybridMultilevel"/>
    <w:tmpl w:val="E766BAF4"/>
    <w:lvl w:ilvl="0" w:tplc="0408000F">
      <w:start w:val="1"/>
      <w:numFmt w:val="decimal"/>
      <w:lvlText w:val="%1."/>
      <w:lvlJc w:val="left"/>
      <w:pPr>
        <w:tabs>
          <w:tab w:val="num" w:pos="5760"/>
        </w:tabs>
        <w:ind w:left="5760" w:hanging="360"/>
      </w:pPr>
    </w:lvl>
    <w:lvl w:ilvl="1" w:tplc="04080019" w:tentative="1">
      <w:start w:val="1"/>
      <w:numFmt w:val="lowerLetter"/>
      <w:lvlText w:val="%2."/>
      <w:lvlJc w:val="left"/>
      <w:pPr>
        <w:tabs>
          <w:tab w:val="num" w:pos="6480"/>
        </w:tabs>
        <w:ind w:left="648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7200"/>
        </w:tabs>
        <w:ind w:left="720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7920"/>
        </w:tabs>
        <w:ind w:left="792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8640"/>
        </w:tabs>
        <w:ind w:left="864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9360"/>
        </w:tabs>
        <w:ind w:left="936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10080"/>
        </w:tabs>
        <w:ind w:left="1008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10800"/>
        </w:tabs>
        <w:ind w:left="1080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11520"/>
        </w:tabs>
        <w:ind w:left="11520" w:hanging="180"/>
      </w:pPr>
    </w:lvl>
  </w:abstractNum>
  <w:abstractNum w:abstractNumId="8">
    <w:nsid w:val="6F317583"/>
    <w:multiLevelType w:val="hybridMultilevel"/>
    <w:tmpl w:val="C988F19A"/>
    <w:lvl w:ilvl="0" w:tplc="0408000F">
      <w:start w:val="1"/>
      <w:numFmt w:val="decimal"/>
      <w:lvlText w:val="%1."/>
      <w:lvlJc w:val="left"/>
      <w:pPr>
        <w:ind w:left="5760" w:hanging="360"/>
      </w:pPr>
    </w:lvl>
    <w:lvl w:ilvl="1" w:tplc="04080019" w:tentative="1">
      <w:start w:val="1"/>
      <w:numFmt w:val="lowerLetter"/>
      <w:lvlText w:val="%2."/>
      <w:lvlJc w:val="left"/>
      <w:pPr>
        <w:ind w:left="6480" w:hanging="360"/>
      </w:pPr>
    </w:lvl>
    <w:lvl w:ilvl="2" w:tplc="0408001B" w:tentative="1">
      <w:start w:val="1"/>
      <w:numFmt w:val="lowerRoman"/>
      <w:lvlText w:val="%3."/>
      <w:lvlJc w:val="right"/>
      <w:pPr>
        <w:ind w:left="7200" w:hanging="180"/>
      </w:pPr>
    </w:lvl>
    <w:lvl w:ilvl="3" w:tplc="0408000F" w:tentative="1">
      <w:start w:val="1"/>
      <w:numFmt w:val="decimal"/>
      <w:lvlText w:val="%4."/>
      <w:lvlJc w:val="left"/>
      <w:pPr>
        <w:ind w:left="7920" w:hanging="360"/>
      </w:pPr>
    </w:lvl>
    <w:lvl w:ilvl="4" w:tplc="04080019" w:tentative="1">
      <w:start w:val="1"/>
      <w:numFmt w:val="lowerLetter"/>
      <w:lvlText w:val="%5."/>
      <w:lvlJc w:val="left"/>
      <w:pPr>
        <w:ind w:left="8640" w:hanging="360"/>
      </w:pPr>
    </w:lvl>
    <w:lvl w:ilvl="5" w:tplc="0408001B" w:tentative="1">
      <w:start w:val="1"/>
      <w:numFmt w:val="lowerRoman"/>
      <w:lvlText w:val="%6."/>
      <w:lvlJc w:val="right"/>
      <w:pPr>
        <w:ind w:left="9360" w:hanging="180"/>
      </w:pPr>
    </w:lvl>
    <w:lvl w:ilvl="6" w:tplc="0408000F" w:tentative="1">
      <w:start w:val="1"/>
      <w:numFmt w:val="decimal"/>
      <w:lvlText w:val="%7."/>
      <w:lvlJc w:val="left"/>
      <w:pPr>
        <w:ind w:left="10080" w:hanging="360"/>
      </w:pPr>
    </w:lvl>
    <w:lvl w:ilvl="7" w:tplc="04080019" w:tentative="1">
      <w:start w:val="1"/>
      <w:numFmt w:val="lowerLetter"/>
      <w:lvlText w:val="%8."/>
      <w:lvlJc w:val="left"/>
      <w:pPr>
        <w:ind w:left="10800" w:hanging="360"/>
      </w:pPr>
    </w:lvl>
    <w:lvl w:ilvl="8" w:tplc="0408001B" w:tentative="1">
      <w:start w:val="1"/>
      <w:numFmt w:val="lowerRoman"/>
      <w:lvlText w:val="%9."/>
      <w:lvlJc w:val="right"/>
      <w:pPr>
        <w:ind w:left="11520" w:hanging="180"/>
      </w:pPr>
    </w:lvl>
  </w:abstractNum>
  <w:abstractNum w:abstractNumId="9">
    <w:nsid w:val="7E055995"/>
    <w:multiLevelType w:val="hybridMultilevel"/>
    <w:tmpl w:val="2E40CEB8"/>
    <w:lvl w:ilvl="0" w:tplc="092C3400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color w:val="auto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4"/>
  </w:num>
  <w:num w:numId="4">
    <w:abstractNumId w:val="6"/>
  </w:num>
  <w:num w:numId="5">
    <w:abstractNumId w:val="7"/>
  </w:num>
  <w:num w:numId="6">
    <w:abstractNumId w:val="1"/>
  </w:num>
  <w:num w:numId="7">
    <w:abstractNumId w:val="2"/>
  </w:num>
  <w:num w:numId="8">
    <w:abstractNumId w:val="8"/>
  </w:num>
  <w:num w:numId="9">
    <w:abstractNumId w:val="0"/>
  </w:num>
  <w:num w:numId="10">
    <w:abstractNumId w:val="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200"/>
  <w:stylePaneFormatFilter w:val="3F01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rU0MbQ0NbI0Nja0NDJX0lEKTi0uzszPAykwrAUAlN4YzCwAAAA="/>
  </w:docVars>
  <w:rsids>
    <w:rsidRoot w:val="002668B4"/>
    <w:rsid w:val="0000728E"/>
    <w:rsid w:val="00012C62"/>
    <w:rsid w:val="00021BE3"/>
    <w:rsid w:val="00030F8F"/>
    <w:rsid w:val="000374C4"/>
    <w:rsid w:val="00037F60"/>
    <w:rsid w:val="0004075E"/>
    <w:rsid w:val="00041397"/>
    <w:rsid w:val="000435DB"/>
    <w:rsid w:val="000506B4"/>
    <w:rsid w:val="00051B85"/>
    <w:rsid w:val="00051F59"/>
    <w:rsid w:val="0005566E"/>
    <w:rsid w:val="000661D3"/>
    <w:rsid w:val="0007052C"/>
    <w:rsid w:val="00076B78"/>
    <w:rsid w:val="00083350"/>
    <w:rsid w:val="0008621D"/>
    <w:rsid w:val="000906DF"/>
    <w:rsid w:val="00090B96"/>
    <w:rsid w:val="00093261"/>
    <w:rsid w:val="00093577"/>
    <w:rsid w:val="000A42E1"/>
    <w:rsid w:val="000A46B0"/>
    <w:rsid w:val="000A4AAF"/>
    <w:rsid w:val="000A5B4A"/>
    <w:rsid w:val="000A6684"/>
    <w:rsid w:val="000A77A5"/>
    <w:rsid w:val="000A78C2"/>
    <w:rsid w:val="000A7DD5"/>
    <w:rsid w:val="000B1447"/>
    <w:rsid w:val="000B25BC"/>
    <w:rsid w:val="000B40A7"/>
    <w:rsid w:val="000B4D00"/>
    <w:rsid w:val="000C243E"/>
    <w:rsid w:val="000C5E6E"/>
    <w:rsid w:val="000C63DF"/>
    <w:rsid w:val="000C6AC4"/>
    <w:rsid w:val="000C6B77"/>
    <w:rsid w:val="000C6BE3"/>
    <w:rsid w:val="000D3BE7"/>
    <w:rsid w:val="000D3F16"/>
    <w:rsid w:val="000D5EA5"/>
    <w:rsid w:val="000E2AC1"/>
    <w:rsid w:val="000E5B9F"/>
    <w:rsid w:val="000F2589"/>
    <w:rsid w:val="000F2FCA"/>
    <w:rsid w:val="0010041F"/>
    <w:rsid w:val="00100DF9"/>
    <w:rsid w:val="00101C64"/>
    <w:rsid w:val="0010303F"/>
    <w:rsid w:val="00106D38"/>
    <w:rsid w:val="00107F5B"/>
    <w:rsid w:val="00110A66"/>
    <w:rsid w:val="00111DD9"/>
    <w:rsid w:val="00124815"/>
    <w:rsid w:val="001251E3"/>
    <w:rsid w:val="0013304A"/>
    <w:rsid w:val="00133738"/>
    <w:rsid w:val="00134107"/>
    <w:rsid w:val="0013459F"/>
    <w:rsid w:val="00136B0E"/>
    <w:rsid w:val="00137088"/>
    <w:rsid w:val="00144039"/>
    <w:rsid w:val="00144B82"/>
    <w:rsid w:val="00147004"/>
    <w:rsid w:val="0015372A"/>
    <w:rsid w:val="0015491F"/>
    <w:rsid w:val="001572F5"/>
    <w:rsid w:val="00160C5C"/>
    <w:rsid w:val="0016153E"/>
    <w:rsid w:val="00161967"/>
    <w:rsid w:val="00162CBC"/>
    <w:rsid w:val="001637F4"/>
    <w:rsid w:val="0017320B"/>
    <w:rsid w:val="00176252"/>
    <w:rsid w:val="00181C15"/>
    <w:rsid w:val="00183D40"/>
    <w:rsid w:val="0019608E"/>
    <w:rsid w:val="001975E1"/>
    <w:rsid w:val="00197626"/>
    <w:rsid w:val="001A247D"/>
    <w:rsid w:val="001A3513"/>
    <w:rsid w:val="001A4F24"/>
    <w:rsid w:val="001A5C29"/>
    <w:rsid w:val="001A7B0C"/>
    <w:rsid w:val="001B6F9F"/>
    <w:rsid w:val="001C5748"/>
    <w:rsid w:val="001C5E72"/>
    <w:rsid w:val="001C76D9"/>
    <w:rsid w:val="001C78C7"/>
    <w:rsid w:val="001E12AF"/>
    <w:rsid w:val="001E33B9"/>
    <w:rsid w:val="001E33CA"/>
    <w:rsid w:val="001F1114"/>
    <w:rsid w:val="001F2696"/>
    <w:rsid w:val="001F31B0"/>
    <w:rsid w:val="001F4862"/>
    <w:rsid w:val="001F5546"/>
    <w:rsid w:val="001F742F"/>
    <w:rsid w:val="001F7D34"/>
    <w:rsid w:val="002001EE"/>
    <w:rsid w:val="00200B0C"/>
    <w:rsid w:val="0020122B"/>
    <w:rsid w:val="00202A6F"/>
    <w:rsid w:val="00202E16"/>
    <w:rsid w:val="002052CA"/>
    <w:rsid w:val="00205B5A"/>
    <w:rsid w:val="0021264A"/>
    <w:rsid w:val="00212DEB"/>
    <w:rsid w:val="002143A5"/>
    <w:rsid w:val="00217326"/>
    <w:rsid w:val="00221ED6"/>
    <w:rsid w:val="00226C77"/>
    <w:rsid w:val="002307FA"/>
    <w:rsid w:val="00231457"/>
    <w:rsid w:val="0023494B"/>
    <w:rsid w:val="00237BBD"/>
    <w:rsid w:val="00240FB1"/>
    <w:rsid w:val="00241A65"/>
    <w:rsid w:val="00246B6F"/>
    <w:rsid w:val="002474DD"/>
    <w:rsid w:val="0024792A"/>
    <w:rsid w:val="00247D5F"/>
    <w:rsid w:val="002507C6"/>
    <w:rsid w:val="00250C22"/>
    <w:rsid w:val="00250E1A"/>
    <w:rsid w:val="00256C6F"/>
    <w:rsid w:val="00256FD5"/>
    <w:rsid w:val="00262278"/>
    <w:rsid w:val="0026639A"/>
    <w:rsid w:val="002668B4"/>
    <w:rsid w:val="00272A0D"/>
    <w:rsid w:val="0027377E"/>
    <w:rsid w:val="00276647"/>
    <w:rsid w:val="00281DFD"/>
    <w:rsid w:val="00282518"/>
    <w:rsid w:val="00283A0A"/>
    <w:rsid w:val="00287B8D"/>
    <w:rsid w:val="0029180D"/>
    <w:rsid w:val="00293279"/>
    <w:rsid w:val="0029333D"/>
    <w:rsid w:val="002A6D07"/>
    <w:rsid w:val="002B477A"/>
    <w:rsid w:val="002B59DC"/>
    <w:rsid w:val="002B6075"/>
    <w:rsid w:val="002B650B"/>
    <w:rsid w:val="002C0EBC"/>
    <w:rsid w:val="002C3D3D"/>
    <w:rsid w:val="002C5C10"/>
    <w:rsid w:val="002D2A46"/>
    <w:rsid w:val="002D5215"/>
    <w:rsid w:val="002D579E"/>
    <w:rsid w:val="002E0120"/>
    <w:rsid w:val="002E1513"/>
    <w:rsid w:val="002F11CD"/>
    <w:rsid w:val="002F3B5F"/>
    <w:rsid w:val="002F4E98"/>
    <w:rsid w:val="002F5F69"/>
    <w:rsid w:val="002F62AB"/>
    <w:rsid w:val="002F7020"/>
    <w:rsid w:val="00306796"/>
    <w:rsid w:val="00307C86"/>
    <w:rsid w:val="00314A28"/>
    <w:rsid w:val="00325ADB"/>
    <w:rsid w:val="00326BB3"/>
    <w:rsid w:val="0033383D"/>
    <w:rsid w:val="00334CE3"/>
    <w:rsid w:val="00335F49"/>
    <w:rsid w:val="00337011"/>
    <w:rsid w:val="00340889"/>
    <w:rsid w:val="00341C84"/>
    <w:rsid w:val="00342837"/>
    <w:rsid w:val="00344A63"/>
    <w:rsid w:val="00344CDC"/>
    <w:rsid w:val="00347E67"/>
    <w:rsid w:val="00351345"/>
    <w:rsid w:val="00351B41"/>
    <w:rsid w:val="00352185"/>
    <w:rsid w:val="00360968"/>
    <w:rsid w:val="00364226"/>
    <w:rsid w:val="00364DF8"/>
    <w:rsid w:val="0036615E"/>
    <w:rsid w:val="00367856"/>
    <w:rsid w:val="003707ED"/>
    <w:rsid w:val="0037419F"/>
    <w:rsid w:val="00375471"/>
    <w:rsid w:val="00376ABC"/>
    <w:rsid w:val="00377C8D"/>
    <w:rsid w:val="0038038F"/>
    <w:rsid w:val="00383BA9"/>
    <w:rsid w:val="00384916"/>
    <w:rsid w:val="00385375"/>
    <w:rsid w:val="00385777"/>
    <w:rsid w:val="00385CA1"/>
    <w:rsid w:val="003867DE"/>
    <w:rsid w:val="003906EF"/>
    <w:rsid w:val="00390D79"/>
    <w:rsid w:val="003A4654"/>
    <w:rsid w:val="003A55B0"/>
    <w:rsid w:val="003B0C10"/>
    <w:rsid w:val="003C1C6E"/>
    <w:rsid w:val="003C2C96"/>
    <w:rsid w:val="003C3F16"/>
    <w:rsid w:val="003D3AAB"/>
    <w:rsid w:val="003D4075"/>
    <w:rsid w:val="003E0424"/>
    <w:rsid w:val="003E1966"/>
    <w:rsid w:val="003E54D0"/>
    <w:rsid w:val="003F0C43"/>
    <w:rsid w:val="003F26C4"/>
    <w:rsid w:val="003F3C90"/>
    <w:rsid w:val="003F4A69"/>
    <w:rsid w:val="00401064"/>
    <w:rsid w:val="004034B1"/>
    <w:rsid w:val="00404FDE"/>
    <w:rsid w:val="004050F1"/>
    <w:rsid w:val="00412C71"/>
    <w:rsid w:val="0041645D"/>
    <w:rsid w:val="0041734F"/>
    <w:rsid w:val="0043408B"/>
    <w:rsid w:val="004449E5"/>
    <w:rsid w:val="00445F6F"/>
    <w:rsid w:val="00446BE1"/>
    <w:rsid w:val="00451A93"/>
    <w:rsid w:val="00452F38"/>
    <w:rsid w:val="00455678"/>
    <w:rsid w:val="0045677F"/>
    <w:rsid w:val="00456F42"/>
    <w:rsid w:val="00465D97"/>
    <w:rsid w:val="004679AA"/>
    <w:rsid w:val="004736DF"/>
    <w:rsid w:val="00482D0C"/>
    <w:rsid w:val="00490FE6"/>
    <w:rsid w:val="004A1176"/>
    <w:rsid w:val="004A55F0"/>
    <w:rsid w:val="004B0F73"/>
    <w:rsid w:val="004C7AC6"/>
    <w:rsid w:val="004D11D4"/>
    <w:rsid w:val="004D30F3"/>
    <w:rsid w:val="004D311A"/>
    <w:rsid w:val="004D3AA4"/>
    <w:rsid w:val="004D46B9"/>
    <w:rsid w:val="004E0C88"/>
    <w:rsid w:val="004E6BEE"/>
    <w:rsid w:val="004F0775"/>
    <w:rsid w:val="004F2824"/>
    <w:rsid w:val="004F5AE8"/>
    <w:rsid w:val="004F7046"/>
    <w:rsid w:val="004F7BF3"/>
    <w:rsid w:val="0050329A"/>
    <w:rsid w:val="0050591C"/>
    <w:rsid w:val="005127E2"/>
    <w:rsid w:val="0052376E"/>
    <w:rsid w:val="005312E9"/>
    <w:rsid w:val="00533FF0"/>
    <w:rsid w:val="00535259"/>
    <w:rsid w:val="005369C5"/>
    <w:rsid w:val="00545B59"/>
    <w:rsid w:val="005475F3"/>
    <w:rsid w:val="005513FC"/>
    <w:rsid w:val="00554AFE"/>
    <w:rsid w:val="00555414"/>
    <w:rsid w:val="00556CAD"/>
    <w:rsid w:val="00566C7E"/>
    <w:rsid w:val="00567620"/>
    <w:rsid w:val="0057202B"/>
    <w:rsid w:val="00572D5E"/>
    <w:rsid w:val="0057412F"/>
    <w:rsid w:val="00574157"/>
    <w:rsid w:val="00574E23"/>
    <w:rsid w:val="00582A02"/>
    <w:rsid w:val="00584CA6"/>
    <w:rsid w:val="0058684F"/>
    <w:rsid w:val="00590B78"/>
    <w:rsid w:val="00592E87"/>
    <w:rsid w:val="00593EE8"/>
    <w:rsid w:val="00595C63"/>
    <w:rsid w:val="005A440C"/>
    <w:rsid w:val="005A5545"/>
    <w:rsid w:val="005A5AD3"/>
    <w:rsid w:val="005B28C9"/>
    <w:rsid w:val="005B3997"/>
    <w:rsid w:val="005C03F9"/>
    <w:rsid w:val="005C2749"/>
    <w:rsid w:val="005C5288"/>
    <w:rsid w:val="005D24CC"/>
    <w:rsid w:val="005D799B"/>
    <w:rsid w:val="005E13F9"/>
    <w:rsid w:val="005E56E9"/>
    <w:rsid w:val="005E6029"/>
    <w:rsid w:val="005F64F8"/>
    <w:rsid w:val="005F6A5F"/>
    <w:rsid w:val="0060384D"/>
    <w:rsid w:val="00603E47"/>
    <w:rsid w:val="00610436"/>
    <w:rsid w:val="00615C96"/>
    <w:rsid w:val="006216AB"/>
    <w:rsid w:val="00627379"/>
    <w:rsid w:val="00627631"/>
    <w:rsid w:val="006318C0"/>
    <w:rsid w:val="006323B9"/>
    <w:rsid w:val="0063345E"/>
    <w:rsid w:val="00634763"/>
    <w:rsid w:val="00635A9B"/>
    <w:rsid w:val="00636A25"/>
    <w:rsid w:val="00637940"/>
    <w:rsid w:val="0064081F"/>
    <w:rsid w:val="00641FFE"/>
    <w:rsid w:val="00644922"/>
    <w:rsid w:val="006470EA"/>
    <w:rsid w:val="00660D76"/>
    <w:rsid w:val="00664716"/>
    <w:rsid w:val="00666105"/>
    <w:rsid w:val="0066783F"/>
    <w:rsid w:val="00674720"/>
    <w:rsid w:val="0068112D"/>
    <w:rsid w:val="00682316"/>
    <w:rsid w:val="006870D0"/>
    <w:rsid w:val="006876AC"/>
    <w:rsid w:val="00692C95"/>
    <w:rsid w:val="00693D7F"/>
    <w:rsid w:val="00695746"/>
    <w:rsid w:val="006A0E75"/>
    <w:rsid w:val="006A4E5E"/>
    <w:rsid w:val="006B1E4E"/>
    <w:rsid w:val="006B33CC"/>
    <w:rsid w:val="006B462E"/>
    <w:rsid w:val="006C01DF"/>
    <w:rsid w:val="006C050C"/>
    <w:rsid w:val="006C3323"/>
    <w:rsid w:val="006D2DBF"/>
    <w:rsid w:val="006D30C0"/>
    <w:rsid w:val="006D3254"/>
    <w:rsid w:val="006D33DC"/>
    <w:rsid w:val="006D5A1F"/>
    <w:rsid w:val="006D6EA3"/>
    <w:rsid w:val="006E0D0C"/>
    <w:rsid w:val="006E6A13"/>
    <w:rsid w:val="006F1D06"/>
    <w:rsid w:val="006F392E"/>
    <w:rsid w:val="0070003A"/>
    <w:rsid w:val="0070272A"/>
    <w:rsid w:val="007054AF"/>
    <w:rsid w:val="00710809"/>
    <w:rsid w:val="00712B19"/>
    <w:rsid w:val="00716139"/>
    <w:rsid w:val="007215E9"/>
    <w:rsid w:val="00724C6B"/>
    <w:rsid w:val="00727395"/>
    <w:rsid w:val="00731A38"/>
    <w:rsid w:val="00732303"/>
    <w:rsid w:val="0073394C"/>
    <w:rsid w:val="00735D3C"/>
    <w:rsid w:val="0073603C"/>
    <w:rsid w:val="007433E0"/>
    <w:rsid w:val="00755D99"/>
    <w:rsid w:val="007570B0"/>
    <w:rsid w:val="0075786B"/>
    <w:rsid w:val="00766654"/>
    <w:rsid w:val="00767DF9"/>
    <w:rsid w:val="00771394"/>
    <w:rsid w:val="00776EA3"/>
    <w:rsid w:val="00777F78"/>
    <w:rsid w:val="00782847"/>
    <w:rsid w:val="00790AF3"/>
    <w:rsid w:val="0079114B"/>
    <w:rsid w:val="007927C0"/>
    <w:rsid w:val="00797410"/>
    <w:rsid w:val="007B1F00"/>
    <w:rsid w:val="007B38EE"/>
    <w:rsid w:val="007B5B0C"/>
    <w:rsid w:val="007B5C09"/>
    <w:rsid w:val="007B5F2B"/>
    <w:rsid w:val="007B7A65"/>
    <w:rsid w:val="007C6F5C"/>
    <w:rsid w:val="007D1506"/>
    <w:rsid w:val="007D409F"/>
    <w:rsid w:val="007D4240"/>
    <w:rsid w:val="007D5096"/>
    <w:rsid w:val="007D5131"/>
    <w:rsid w:val="007E0218"/>
    <w:rsid w:val="007E0486"/>
    <w:rsid w:val="007E1530"/>
    <w:rsid w:val="007E2881"/>
    <w:rsid w:val="007E6040"/>
    <w:rsid w:val="007F02AD"/>
    <w:rsid w:val="007F061C"/>
    <w:rsid w:val="007F5779"/>
    <w:rsid w:val="007F5C03"/>
    <w:rsid w:val="0080377B"/>
    <w:rsid w:val="0080563C"/>
    <w:rsid w:val="008073A0"/>
    <w:rsid w:val="0080792C"/>
    <w:rsid w:val="0081393A"/>
    <w:rsid w:val="00814D2F"/>
    <w:rsid w:val="00815AA2"/>
    <w:rsid w:val="00815BBC"/>
    <w:rsid w:val="00817C86"/>
    <w:rsid w:val="0082233F"/>
    <w:rsid w:val="00827902"/>
    <w:rsid w:val="008344C8"/>
    <w:rsid w:val="00841429"/>
    <w:rsid w:val="008454E9"/>
    <w:rsid w:val="008471D5"/>
    <w:rsid w:val="00853604"/>
    <w:rsid w:val="00856785"/>
    <w:rsid w:val="008571AE"/>
    <w:rsid w:val="00860662"/>
    <w:rsid w:val="00861BE9"/>
    <w:rsid w:val="008629AA"/>
    <w:rsid w:val="00863584"/>
    <w:rsid w:val="00863828"/>
    <w:rsid w:val="00864037"/>
    <w:rsid w:val="0087112E"/>
    <w:rsid w:val="00874FFE"/>
    <w:rsid w:val="0088080A"/>
    <w:rsid w:val="00881EF0"/>
    <w:rsid w:val="00882577"/>
    <w:rsid w:val="00894AA6"/>
    <w:rsid w:val="008956C4"/>
    <w:rsid w:val="00896797"/>
    <w:rsid w:val="008A0F8A"/>
    <w:rsid w:val="008A233F"/>
    <w:rsid w:val="008A375D"/>
    <w:rsid w:val="008A6D5B"/>
    <w:rsid w:val="008B0402"/>
    <w:rsid w:val="008B2125"/>
    <w:rsid w:val="008B2165"/>
    <w:rsid w:val="008B3A38"/>
    <w:rsid w:val="008B4E97"/>
    <w:rsid w:val="008B61B3"/>
    <w:rsid w:val="008B735C"/>
    <w:rsid w:val="008B76F2"/>
    <w:rsid w:val="008C2F76"/>
    <w:rsid w:val="008C429A"/>
    <w:rsid w:val="008C6B58"/>
    <w:rsid w:val="008D3413"/>
    <w:rsid w:val="008D36A2"/>
    <w:rsid w:val="008D4E60"/>
    <w:rsid w:val="008D65DE"/>
    <w:rsid w:val="008D6D7D"/>
    <w:rsid w:val="008D72B3"/>
    <w:rsid w:val="008E1247"/>
    <w:rsid w:val="008E3841"/>
    <w:rsid w:val="008F4EC3"/>
    <w:rsid w:val="00901F21"/>
    <w:rsid w:val="00903C2B"/>
    <w:rsid w:val="0090511D"/>
    <w:rsid w:val="009136F4"/>
    <w:rsid w:val="00917C74"/>
    <w:rsid w:val="00922790"/>
    <w:rsid w:val="00923E3A"/>
    <w:rsid w:val="00924D78"/>
    <w:rsid w:val="0092512C"/>
    <w:rsid w:val="00931432"/>
    <w:rsid w:val="009327D8"/>
    <w:rsid w:val="00932F68"/>
    <w:rsid w:val="0093324A"/>
    <w:rsid w:val="0093440A"/>
    <w:rsid w:val="00934913"/>
    <w:rsid w:val="009356B4"/>
    <w:rsid w:val="009358A0"/>
    <w:rsid w:val="009378E4"/>
    <w:rsid w:val="00940F45"/>
    <w:rsid w:val="00944321"/>
    <w:rsid w:val="00967FAF"/>
    <w:rsid w:val="00970B98"/>
    <w:rsid w:val="00974C2E"/>
    <w:rsid w:val="00977590"/>
    <w:rsid w:val="00977DAA"/>
    <w:rsid w:val="00977FC2"/>
    <w:rsid w:val="009828C0"/>
    <w:rsid w:val="009832A1"/>
    <w:rsid w:val="009979F1"/>
    <w:rsid w:val="009A0879"/>
    <w:rsid w:val="009A0F0B"/>
    <w:rsid w:val="009A2F1E"/>
    <w:rsid w:val="009A7247"/>
    <w:rsid w:val="009B1464"/>
    <w:rsid w:val="009B272C"/>
    <w:rsid w:val="009B5C72"/>
    <w:rsid w:val="009B689E"/>
    <w:rsid w:val="009B68B0"/>
    <w:rsid w:val="009B7956"/>
    <w:rsid w:val="009C2411"/>
    <w:rsid w:val="009C69DC"/>
    <w:rsid w:val="009C6AB8"/>
    <w:rsid w:val="009C7E84"/>
    <w:rsid w:val="009D2C23"/>
    <w:rsid w:val="009D7034"/>
    <w:rsid w:val="009D7310"/>
    <w:rsid w:val="009D7690"/>
    <w:rsid w:val="009E0005"/>
    <w:rsid w:val="009E648B"/>
    <w:rsid w:val="009F02EA"/>
    <w:rsid w:val="009F0B04"/>
    <w:rsid w:val="009F13FE"/>
    <w:rsid w:val="00A01A5D"/>
    <w:rsid w:val="00A028EF"/>
    <w:rsid w:val="00A05AC2"/>
    <w:rsid w:val="00A05EC3"/>
    <w:rsid w:val="00A1007F"/>
    <w:rsid w:val="00A11D99"/>
    <w:rsid w:val="00A13B31"/>
    <w:rsid w:val="00A150D0"/>
    <w:rsid w:val="00A16B91"/>
    <w:rsid w:val="00A204AB"/>
    <w:rsid w:val="00A2351D"/>
    <w:rsid w:val="00A261D2"/>
    <w:rsid w:val="00A27A7B"/>
    <w:rsid w:val="00A30CFB"/>
    <w:rsid w:val="00A3115F"/>
    <w:rsid w:val="00A533DD"/>
    <w:rsid w:val="00A54C30"/>
    <w:rsid w:val="00A55AE1"/>
    <w:rsid w:val="00A561B6"/>
    <w:rsid w:val="00A645DF"/>
    <w:rsid w:val="00A66467"/>
    <w:rsid w:val="00A67CB1"/>
    <w:rsid w:val="00A70240"/>
    <w:rsid w:val="00A7029D"/>
    <w:rsid w:val="00A709D8"/>
    <w:rsid w:val="00A71648"/>
    <w:rsid w:val="00A71AA0"/>
    <w:rsid w:val="00A71D46"/>
    <w:rsid w:val="00A73EA1"/>
    <w:rsid w:val="00A77F58"/>
    <w:rsid w:val="00A805B6"/>
    <w:rsid w:val="00A822B3"/>
    <w:rsid w:val="00A838D4"/>
    <w:rsid w:val="00A87447"/>
    <w:rsid w:val="00A92A63"/>
    <w:rsid w:val="00A947A4"/>
    <w:rsid w:val="00A95AD6"/>
    <w:rsid w:val="00AA185C"/>
    <w:rsid w:val="00AA1B63"/>
    <w:rsid w:val="00AA2CF0"/>
    <w:rsid w:val="00AB0546"/>
    <w:rsid w:val="00AB0A4C"/>
    <w:rsid w:val="00AB10A2"/>
    <w:rsid w:val="00AB4561"/>
    <w:rsid w:val="00AB7716"/>
    <w:rsid w:val="00AC3047"/>
    <w:rsid w:val="00AC6784"/>
    <w:rsid w:val="00AC6DEC"/>
    <w:rsid w:val="00AC748C"/>
    <w:rsid w:val="00AC757D"/>
    <w:rsid w:val="00AC794A"/>
    <w:rsid w:val="00AC7A1C"/>
    <w:rsid w:val="00AD565F"/>
    <w:rsid w:val="00AE0490"/>
    <w:rsid w:val="00AE0B18"/>
    <w:rsid w:val="00AE126F"/>
    <w:rsid w:val="00AE3689"/>
    <w:rsid w:val="00AF48A2"/>
    <w:rsid w:val="00B06590"/>
    <w:rsid w:val="00B14625"/>
    <w:rsid w:val="00B14896"/>
    <w:rsid w:val="00B1625F"/>
    <w:rsid w:val="00B20238"/>
    <w:rsid w:val="00B3031E"/>
    <w:rsid w:val="00B321CF"/>
    <w:rsid w:val="00B338BC"/>
    <w:rsid w:val="00B36FA1"/>
    <w:rsid w:val="00B37A22"/>
    <w:rsid w:val="00B40F9C"/>
    <w:rsid w:val="00B43439"/>
    <w:rsid w:val="00B44196"/>
    <w:rsid w:val="00B45A60"/>
    <w:rsid w:val="00B45C04"/>
    <w:rsid w:val="00B53A57"/>
    <w:rsid w:val="00B547D7"/>
    <w:rsid w:val="00B567B0"/>
    <w:rsid w:val="00B616E7"/>
    <w:rsid w:val="00B61D67"/>
    <w:rsid w:val="00B6234B"/>
    <w:rsid w:val="00B6260C"/>
    <w:rsid w:val="00B62C89"/>
    <w:rsid w:val="00B64E9A"/>
    <w:rsid w:val="00B654F9"/>
    <w:rsid w:val="00B7192A"/>
    <w:rsid w:val="00B7476A"/>
    <w:rsid w:val="00B76696"/>
    <w:rsid w:val="00B80BA2"/>
    <w:rsid w:val="00B82158"/>
    <w:rsid w:val="00B840A2"/>
    <w:rsid w:val="00B851E9"/>
    <w:rsid w:val="00B86414"/>
    <w:rsid w:val="00B95C2B"/>
    <w:rsid w:val="00B97D9B"/>
    <w:rsid w:val="00BA5627"/>
    <w:rsid w:val="00BA681E"/>
    <w:rsid w:val="00BA7BC0"/>
    <w:rsid w:val="00BB2754"/>
    <w:rsid w:val="00BB2DC2"/>
    <w:rsid w:val="00BC059D"/>
    <w:rsid w:val="00BC0D55"/>
    <w:rsid w:val="00BC37D9"/>
    <w:rsid w:val="00BD2EC3"/>
    <w:rsid w:val="00BE1819"/>
    <w:rsid w:val="00C04A97"/>
    <w:rsid w:val="00C1138A"/>
    <w:rsid w:val="00C15BD2"/>
    <w:rsid w:val="00C163DD"/>
    <w:rsid w:val="00C1702D"/>
    <w:rsid w:val="00C22063"/>
    <w:rsid w:val="00C246E2"/>
    <w:rsid w:val="00C3414B"/>
    <w:rsid w:val="00C3461C"/>
    <w:rsid w:val="00C35A19"/>
    <w:rsid w:val="00C43775"/>
    <w:rsid w:val="00C458A2"/>
    <w:rsid w:val="00C50E91"/>
    <w:rsid w:val="00C5478A"/>
    <w:rsid w:val="00C67EB2"/>
    <w:rsid w:val="00C71AEF"/>
    <w:rsid w:val="00C71DB9"/>
    <w:rsid w:val="00C76020"/>
    <w:rsid w:val="00C7736B"/>
    <w:rsid w:val="00C777A2"/>
    <w:rsid w:val="00C861AB"/>
    <w:rsid w:val="00C864B6"/>
    <w:rsid w:val="00C87DDD"/>
    <w:rsid w:val="00C915F1"/>
    <w:rsid w:val="00C920A5"/>
    <w:rsid w:val="00C93CC1"/>
    <w:rsid w:val="00C94707"/>
    <w:rsid w:val="00C95A7F"/>
    <w:rsid w:val="00CA1E46"/>
    <w:rsid w:val="00CA2478"/>
    <w:rsid w:val="00CA3830"/>
    <w:rsid w:val="00CC07C7"/>
    <w:rsid w:val="00CC0922"/>
    <w:rsid w:val="00CC0D12"/>
    <w:rsid w:val="00CC1BD7"/>
    <w:rsid w:val="00CC3CE7"/>
    <w:rsid w:val="00CC3F83"/>
    <w:rsid w:val="00CC5A77"/>
    <w:rsid w:val="00CD005F"/>
    <w:rsid w:val="00CD03C8"/>
    <w:rsid w:val="00CD5402"/>
    <w:rsid w:val="00CD5ABB"/>
    <w:rsid w:val="00CE0B13"/>
    <w:rsid w:val="00CE4C51"/>
    <w:rsid w:val="00CE5B14"/>
    <w:rsid w:val="00CF3FD4"/>
    <w:rsid w:val="00D00FC5"/>
    <w:rsid w:val="00D03A02"/>
    <w:rsid w:val="00D107FB"/>
    <w:rsid w:val="00D11A89"/>
    <w:rsid w:val="00D1584E"/>
    <w:rsid w:val="00D17CF9"/>
    <w:rsid w:val="00D24673"/>
    <w:rsid w:val="00D26B58"/>
    <w:rsid w:val="00D26D1A"/>
    <w:rsid w:val="00D304EF"/>
    <w:rsid w:val="00D37588"/>
    <w:rsid w:val="00D40724"/>
    <w:rsid w:val="00D436E0"/>
    <w:rsid w:val="00D474F8"/>
    <w:rsid w:val="00D53D23"/>
    <w:rsid w:val="00D55DD2"/>
    <w:rsid w:val="00D56BF2"/>
    <w:rsid w:val="00D56D58"/>
    <w:rsid w:val="00D60B08"/>
    <w:rsid w:val="00D7058C"/>
    <w:rsid w:val="00D756E9"/>
    <w:rsid w:val="00D8147D"/>
    <w:rsid w:val="00D81696"/>
    <w:rsid w:val="00D8171B"/>
    <w:rsid w:val="00D81BDF"/>
    <w:rsid w:val="00D8726D"/>
    <w:rsid w:val="00D915C5"/>
    <w:rsid w:val="00D9385C"/>
    <w:rsid w:val="00DB784A"/>
    <w:rsid w:val="00DC28D6"/>
    <w:rsid w:val="00DC5650"/>
    <w:rsid w:val="00DC5CEC"/>
    <w:rsid w:val="00DD13B4"/>
    <w:rsid w:val="00DD1A5A"/>
    <w:rsid w:val="00DD3A26"/>
    <w:rsid w:val="00DE3F4B"/>
    <w:rsid w:val="00DE5F05"/>
    <w:rsid w:val="00DE731D"/>
    <w:rsid w:val="00DE7B80"/>
    <w:rsid w:val="00DE7D00"/>
    <w:rsid w:val="00DF038A"/>
    <w:rsid w:val="00DF4D1C"/>
    <w:rsid w:val="00E02DF5"/>
    <w:rsid w:val="00E13E93"/>
    <w:rsid w:val="00E15A4D"/>
    <w:rsid w:val="00E17368"/>
    <w:rsid w:val="00E217A6"/>
    <w:rsid w:val="00E22920"/>
    <w:rsid w:val="00E25E7C"/>
    <w:rsid w:val="00E26371"/>
    <w:rsid w:val="00E31117"/>
    <w:rsid w:val="00E322D5"/>
    <w:rsid w:val="00E413AB"/>
    <w:rsid w:val="00E51E4C"/>
    <w:rsid w:val="00E5337F"/>
    <w:rsid w:val="00E55832"/>
    <w:rsid w:val="00E63282"/>
    <w:rsid w:val="00E73D6B"/>
    <w:rsid w:val="00E762B8"/>
    <w:rsid w:val="00E82669"/>
    <w:rsid w:val="00E8550E"/>
    <w:rsid w:val="00E857C9"/>
    <w:rsid w:val="00E87607"/>
    <w:rsid w:val="00E87ED3"/>
    <w:rsid w:val="00E9733F"/>
    <w:rsid w:val="00E9740C"/>
    <w:rsid w:val="00EA19B2"/>
    <w:rsid w:val="00EA3470"/>
    <w:rsid w:val="00EA42AC"/>
    <w:rsid w:val="00EB0DBB"/>
    <w:rsid w:val="00EB739C"/>
    <w:rsid w:val="00EB7C15"/>
    <w:rsid w:val="00EC50C2"/>
    <w:rsid w:val="00ED1F1A"/>
    <w:rsid w:val="00ED4B87"/>
    <w:rsid w:val="00ED5481"/>
    <w:rsid w:val="00ED6AEA"/>
    <w:rsid w:val="00EE6FE4"/>
    <w:rsid w:val="00EF433C"/>
    <w:rsid w:val="00EF521D"/>
    <w:rsid w:val="00EF7974"/>
    <w:rsid w:val="00F02122"/>
    <w:rsid w:val="00F0388D"/>
    <w:rsid w:val="00F06502"/>
    <w:rsid w:val="00F165BE"/>
    <w:rsid w:val="00F21172"/>
    <w:rsid w:val="00F22091"/>
    <w:rsid w:val="00F2631D"/>
    <w:rsid w:val="00F2791F"/>
    <w:rsid w:val="00F3035A"/>
    <w:rsid w:val="00F30520"/>
    <w:rsid w:val="00F44729"/>
    <w:rsid w:val="00F45F1B"/>
    <w:rsid w:val="00F53107"/>
    <w:rsid w:val="00F561C1"/>
    <w:rsid w:val="00F64183"/>
    <w:rsid w:val="00F655C3"/>
    <w:rsid w:val="00F66074"/>
    <w:rsid w:val="00F6693F"/>
    <w:rsid w:val="00F71F32"/>
    <w:rsid w:val="00F73F7E"/>
    <w:rsid w:val="00F84382"/>
    <w:rsid w:val="00F84B0D"/>
    <w:rsid w:val="00F850FA"/>
    <w:rsid w:val="00F867E6"/>
    <w:rsid w:val="00F86B50"/>
    <w:rsid w:val="00F939C6"/>
    <w:rsid w:val="00F96306"/>
    <w:rsid w:val="00FB174D"/>
    <w:rsid w:val="00FB1E40"/>
    <w:rsid w:val="00FB2BC7"/>
    <w:rsid w:val="00FC466B"/>
    <w:rsid w:val="00FC6C3E"/>
    <w:rsid w:val="00FD448C"/>
    <w:rsid w:val="00FE1ECF"/>
    <w:rsid w:val="00FE3881"/>
    <w:rsid w:val="00FE3A44"/>
    <w:rsid w:val="00FE5BE2"/>
    <w:rsid w:val="00FF0A22"/>
    <w:rsid w:val="00FF174E"/>
    <w:rsid w:val="00FF2359"/>
    <w:rsid w:val="00FF27D4"/>
    <w:rsid w:val="00FF51C6"/>
    <w:rsid w:val="00FF70D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Pr>
      <w:sz w:val="24"/>
      <w:szCs w:val="24"/>
    </w:rPr>
  </w:style>
  <w:style w:type="character" w:default="1" w:styleId="a0">
    <w:name w:val="Default Paragraph Font"/>
    <w:semiHidden/>
  </w:style>
  <w:style w:type="table" w:default="1" w:styleId="a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semiHidden/>
  </w:style>
  <w:style w:type="character" w:styleId="a3">
    <w:name w:val="Strong"/>
    <w:qFormat/>
    <w:rsid w:val="00AC748C"/>
    <w:rPr>
      <w:b/>
      <w:bCs/>
    </w:rPr>
  </w:style>
  <w:style w:type="paragraph" w:styleId="a4">
    <w:name w:val="Balloon Text"/>
    <w:basedOn w:val="a"/>
    <w:semiHidden/>
    <w:rsid w:val="00AA1B63"/>
    <w:rPr>
      <w:rFonts w:ascii="Tahoma" w:hAnsi="Tahoma" w:cs="Tahoma"/>
      <w:sz w:val="16"/>
      <w:szCs w:val="16"/>
    </w:rPr>
  </w:style>
  <w:style w:type="paragraph" w:styleId="a5">
    <w:name w:val="header"/>
    <w:basedOn w:val="a"/>
    <w:link w:val="Char"/>
    <w:rsid w:val="008B735C"/>
    <w:pPr>
      <w:tabs>
        <w:tab w:val="center" w:pos="4153"/>
        <w:tab w:val="right" w:pos="8306"/>
      </w:tabs>
    </w:pPr>
    <w:rPr>
      <w:lang/>
    </w:rPr>
  </w:style>
  <w:style w:type="table" w:styleId="a6">
    <w:name w:val="Table Grid"/>
    <w:basedOn w:val="a1"/>
    <w:rsid w:val="008B735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ft">
    <w:name w:val="ft"/>
    <w:basedOn w:val="a0"/>
    <w:rsid w:val="00AA2CF0"/>
  </w:style>
  <w:style w:type="character" w:customStyle="1" w:styleId="st1">
    <w:name w:val="st1"/>
    <w:basedOn w:val="a0"/>
    <w:rsid w:val="00B43439"/>
  </w:style>
  <w:style w:type="character" w:styleId="-">
    <w:name w:val="Hyperlink"/>
    <w:uiPriority w:val="99"/>
    <w:unhideWhenUsed/>
    <w:rsid w:val="00A71648"/>
    <w:rPr>
      <w:b/>
      <w:bCs/>
      <w:caps w:val="0"/>
      <w:strike w:val="0"/>
      <w:dstrike w:val="0"/>
      <w:color w:val="47657F"/>
      <w:u w:val="none"/>
      <w:effect w:val="none"/>
    </w:rPr>
  </w:style>
  <w:style w:type="character" w:customStyle="1" w:styleId="Char">
    <w:name w:val="Κεφαλίδα Char"/>
    <w:link w:val="a5"/>
    <w:rsid w:val="00F22091"/>
    <w:rPr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5127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nurs.hmu.gr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3AE2540-FF86-48F4-B575-2073B31384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7</Words>
  <Characters>636</Characters>
  <Application>Microsoft Office Word</Application>
  <DocSecurity>0</DocSecurity>
  <Lines>5</Lines>
  <Paragraphs>1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Λάρισα,…………</vt:lpstr>
      <vt:lpstr>Λάρισα,…………</vt:lpstr>
    </vt:vector>
  </TitlesOfParts>
  <Company>UTH - IATRIKI</Company>
  <LinksUpToDate>false</LinksUpToDate>
  <CharactersWithSpaces>75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Λάρισα,…………</dc:title>
  <dc:creator>grop</dc:creator>
  <cp:lastModifiedBy>gkrits</cp:lastModifiedBy>
  <cp:revision>4</cp:revision>
  <cp:lastPrinted>2016-06-30T06:13:00Z</cp:lastPrinted>
  <dcterms:created xsi:type="dcterms:W3CDTF">2020-10-13T09:48:00Z</dcterms:created>
  <dcterms:modified xsi:type="dcterms:W3CDTF">2020-10-13T09:49:00Z</dcterms:modified>
</cp:coreProperties>
</file>